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8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844"/>
        <w:gridCol w:w="4678"/>
      </w:tblGrid>
      <w:tr w:rsidR="00576505" w:rsidRPr="00E261DB" w14:paraId="175B4FA0" w14:textId="77777777" w:rsidTr="003030B9">
        <w:tc>
          <w:tcPr>
            <w:tcW w:w="4536" w:type="dxa"/>
          </w:tcPr>
          <w:p w14:paraId="6D4EA890" w14:textId="5C2ECDAF" w:rsidR="00576505" w:rsidRPr="003030B9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22"/>
                <w:szCs w:val="32"/>
                <w:lang w:val="pt-BR"/>
              </w:rPr>
            </w:pPr>
            <w:r w:rsidRPr="003030B9">
              <w:rPr>
                <w:b/>
                <w:sz w:val="22"/>
                <w:szCs w:val="32"/>
                <w:lang w:val="pt-BR"/>
              </w:rPr>
              <w:t>HỘI THÁNH TIN LÀNH VIỆT NAM (MN</w:t>
            </w:r>
            <w:r w:rsidR="003030B9">
              <w:rPr>
                <w:b/>
                <w:sz w:val="22"/>
                <w:szCs w:val="32"/>
                <w:lang w:val="pt-BR"/>
              </w:rPr>
              <w:t>)</w:t>
            </w:r>
          </w:p>
          <w:p w14:paraId="7DA5856F" w14:textId="77777777" w:rsidR="00576505" w:rsidRPr="003030B9" w:rsidRDefault="00576505" w:rsidP="000A2725">
            <w:pPr>
              <w:jc w:val="center"/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</w:pPr>
            <w:r w:rsidRPr="003030B9"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  <w:t>CHI HỘI TÔ HIẾN THÀNH</w:t>
            </w:r>
          </w:p>
          <w:p w14:paraId="51FCED88" w14:textId="77777777" w:rsidR="00576505" w:rsidRPr="00E261DB" w:rsidRDefault="00576505" w:rsidP="000A272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3030B9">
              <w:rPr>
                <w:b/>
                <w:sz w:val="22"/>
                <w:szCs w:val="36"/>
                <w:lang w:val="pt-BR"/>
              </w:rPr>
              <w:t>BAN C</w:t>
            </w:r>
            <w:r w:rsidRPr="003030B9">
              <w:rPr>
                <w:b/>
                <w:sz w:val="22"/>
                <w:szCs w:val="36"/>
                <w:lang w:val="vi-VN"/>
              </w:rPr>
              <w:t>Ơ ĐỐC GIÁO DỤC</w:t>
            </w:r>
          </w:p>
        </w:tc>
        <w:tc>
          <w:tcPr>
            <w:tcW w:w="1844" w:type="dxa"/>
          </w:tcPr>
          <w:p w14:paraId="6F315E22" w14:textId="77777777" w:rsidR="00576505" w:rsidRPr="00E261DB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3030B9" w:rsidRDefault="00576505" w:rsidP="003030B9">
            <w:pPr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Họ và tên: ________________________</w:t>
            </w:r>
          </w:p>
          <w:p w14:paraId="0111CF0F" w14:textId="77777777" w:rsidR="00576505" w:rsidRPr="003030B9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Năm sinh: _________ ĐT: ___________</w:t>
            </w:r>
          </w:p>
          <w:p w14:paraId="23413357" w14:textId="77777777" w:rsidR="00576505" w:rsidRPr="003030B9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E261DB" w:rsidRDefault="00852CAA" w:rsidP="00576505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54A43126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AB322B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9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54A43126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AB322B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9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3030B9">
        <w:rPr>
          <w:b/>
          <w:sz w:val="36"/>
          <w:szCs w:val="28"/>
          <w:lang w:val="pt-BR"/>
        </w:rPr>
        <w:t>LỜI SỐNG HẰNG NGÀY</w:t>
      </w:r>
    </w:p>
    <w:p w14:paraId="1A8071AD" w14:textId="5882F5B7" w:rsidR="00576505" w:rsidRPr="00F8710D" w:rsidRDefault="00576505" w:rsidP="00083AFE">
      <w:pPr>
        <w:tabs>
          <w:tab w:val="left" w:pos="2552"/>
        </w:tabs>
        <w:rPr>
          <w:b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F8710D">
        <w:sym w:font="Wingdings" w:char="F0B1"/>
      </w:r>
      <w:r w:rsidRPr="00F8710D">
        <w:rPr>
          <w:b/>
          <w:i/>
          <w:lang w:val="pt-BR"/>
        </w:rPr>
        <w:t xml:space="preserve"> </w:t>
      </w:r>
      <w:r w:rsidRPr="00F8710D">
        <w:rPr>
          <w:b/>
          <w:lang w:val="pt-BR"/>
        </w:rPr>
        <w:t xml:space="preserve">Kinh Thánh: </w:t>
      </w:r>
      <w:r w:rsidR="00AB322B">
        <w:rPr>
          <w:b/>
          <w:lang w:val="pt-BR"/>
        </w:rPr>
        <w:t>Nhã ca</w:t>
      </w:r>
      <w:r w:rsidRPr="00F8710D">
        <w:rPr>
          <w:b/>
          <w:lang w:val="pt-BR"/>
        </w:rPr>
        <w:t xml:space="preserve"> </w:t>
      </w:r>
      <w:r w:rsidR="00AB322B">
        <w:rPr>
          <w:b/>
          <w:lang w:val="pt-BR"/>
        </w:rPr>
        <w:t>1</w:t>
      </w:r>
      <w:r w:rsidRPr="00F8710D">
        <w:rPr>
          <w:b/>
          <w:lang w:val="pt-BR"/>
        </w:rPr>
        <w:t>-</w:t>
      </w:r>
      <w:r w:rsidR="00AB322B">
        <w:rPr>
          <w:b/>
          <w:lang w:val="pt-BR"/>
        </w:rPr>
        <w:t>8</w:t>
      </w:r>
      <w:r w:rsidRPr="00F8710D">
        <w:rPr>
          <w:b/>
          <w:lang w:val="pt-BR"/>
        </w:rPr>
        <w:t>.</w:t>
      </w:r>
    </w:p>
    <w:p w14:paraId="4C95B574" w14:textId="1BCF3002" w:rsidR="00576505" w:rsidRPr="00F8710D" w:rsidRDefault="00576505" w:rsidP="00083AFE">
      <w:pPr>
        <w:tabs>
          <w:tab w:val="left" w:pos="2552"/>
        </w:tabs>
      </w:pPr>
      <w:r w:rsidRPr="00F8710D">
        <w:rPr>
          <w:b/>
          <w:lang w:val="pt-BR"/>
        </w:rPr>
        <w:tab/>
      </w:r>
      <w:r w:rsidRPr="00F8710D">
        <w:sym w:font="Wingdings" w:char="F0B1"/>
      </w:r>
      <w:r w:rsidRPr="00F8710D">
        <w:rPr>
          <w:b/>
          <w:i/>
        </w:rPr>
        <w:t xml:space="preserve"> </w:t>
      </w:r>
      <w:r w:rsidRPr="00F8710D">
        <w:rPr>
          <w:b/>
        </w:rPr>
        <w:t xml:space="preserve">Thời gian: </w:t>
      </w:r>
      <w:r w:rsidRPr="00F8710D">
        <w:t xml:space="preserve">Từ ngày </w:t>
      </w:r>
      <w:r w:rsidR="00AB322B">
        <w:t>01</w:t>
      </w:r>
      <w:r w:rsidRPr="00F8710D">
        <w:t>.0</w:t>
      </w:r>
      <w:r w:rsidR="00AB322B">
        <w:t>3</w:t>
      </w:r>
      <w:r w:rsidRPr="00F8710D">
        <w:t xml:space="preserve">.2026 – </w:t>
      </w:r>
      <w:r w:rsidR="005F7C85">
        <w:t>0</w:t>
      </w:r>
      <w:r w:rsidR="00AB322B">
        <w:t>8</w:t>
      </w:r>
      <w:r w:rsidRPr="00F8710D">
        <w:t>.0</w:t>
      </w:r>
      <w:r w:rsidR="005F7C85">
        <w:t>3</w:t>
      </w:r>
      <w:r w:rsidRPr="00F8710D">
        <w:t>.2026</w:t>
      </w:r>
    </w:p>
    <w:p w14:paraId="265EFCCB" w14:textId="77777777" w:rsidR="00576505" w:rsidRPr="00E261DB" w:rsidRDefault="00576505" w:rsidP="00576505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2514CB38" w14:textId="23C28620" w:rsidR="00576505" w:rsidRPr="00F8710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. Đọc Kinh Thánh</w:t>
      </w:r>
      <w:r w:rsidRPr="00F8710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60BC0B4B" w:rsidR="00083AFE" w:rsidRPr="00F8710D" w:rsidRDefault="00083AFE" w:rsidP="00AB322B">
      <w:pPr>
        <w:tabs>
          <w:tab w:val="left" w:pos="1985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379"/>
          <w:tab w:val="left" w:pos="6946"/>
        </w:tabs>
        <w:spacing w:before="60" w:after="120"/>
        <w:rPr>
          <w:bCs/>
          <w:u w:val="single"/>
          <w:lang w:val="es-ES_tradnl"/>
        </w:rPr>
      </w:pPr>
      <w:r w:rsidRPr="00F8710D">
        <w:tab/>
      </w:r>
      <w:hyperlink r:id="rId6" w:anchor="1" w:history="1">
        <w:r w:rsidRPr="00F8710D">
          <w:rPr>
            <w:b/>
            <w:lang w:val="pt-BR"/>
          </w:rPr>
          <w:t xml:space="preserve"> </w:t>
        </w:r>
        <w:r w:rsidR="00AB322B">
          <w:rPr>
            <w:b/>
            <w:lang w:val="pt-BR"/>
          </w:rPr>
          <w:t>Nhã ca</w:t>
        </w:r>
        <w:r w:rsidRPr="00F8710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AB322B">
        <w:rPr>
          <w:rStyle w:val="Hyperlink"/>
          <w:b/>
          <w:bCs/>
          <w:color w:val="auto"/>
          <w:u w:val="none"/>
          <w:lang w:val="es-ES_tradnl"/>
        </w:rPr>
        <w:t>1</w:t>
      </w:r>
      <w:r w:rsidRPr="00F8710D">
        <w:rPr>
          <w:rStyle w:val="Hyperlink"/>
          <w:b/>
          <w:bCs/>
          <w:color w:val="auto"/>
          <w:u w:val="none"/>
          <w:lang w:val="es-ES_tradnl"/>
        </w:rPr>
        <w:t>,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AB322B">
        <w:rPr>
          <w:rStyle w:val="Hyperlink"/>
          <w:b/>
          <w:bCs/>
          <w:color w:val="auto"/>
          <w:u w:val="none"/>
          <w:lang w:val="es-ES_tradnl"/>
        </w:rPr>
        <w:t>2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AB322B">
        <w:rPr>
          <w:rStyle w:val="Hyperlink"/>
          <w:b/>
          <w:bCs/>
          <w:color w:val="auto"/>
          <w:u w:val="none"/>
          <w:lang w:val="es-ES_tradnl"/>
        </w:rPr>
        <w:t>3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AB322B">
        <w:rPr>
          <w:rStyle w:val="Hyperlink"/>
          <w:b/>
          <w:bCs/>
          <w:color w:val="auto"/>
          <w:u w:val="none"/>
          <w:lang w:val="es-ES_tradnl"/>
        </w:rPr>
        <w:t>4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AB322B">
        <w:rPr>
          <w:rStyle w:val="Hyperlink"/>
          <w:b/>
          <w:bCs/>
          <w:color w:val="auto"/>
          <w:u w:val="none"/>
          <w:lang w:val="es-ES_tradnl"/>
        </w:rPr>
        <w:t>5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="00880996">
        <w:rPr>
          <w:rStyle w:val="Hyperlink"/>
          <w:b/>
          <w:bCs/>
          <w:color w:val="auto"/>
          <w:u w:val="none"/>
          <w:lang w:val="es-ES_tradnl"/>
        </w:rPr>
        <w:tab/>
      </w:r>
      <w:r w:rsidR="00AB322B">
        <w:rPr>
          <w:rStyle w:val="Hyperlink"/>
          <w:b/>
          <w:bCs/>
          <w:color w:val="auto"/>
          <w:u w:val="none"/>
          <w:lang w:val="es-ES_tradnl"/>
        </w:rPr>
        <w:t>6,</w:t>
      </w:r>
      <w:r w:rsidR="00AB322B">
        <w:rPr>
          <w:rStyle w:val="Hyperlink"/>
          <w:b/>
          <w:bCs/>
          <w:color w:val="auto"/>
          <w:u w:val="none"/>
          <w:lang w:val="es-ES_tradnl"/>
        </w:rPr>
        <w:tab/>
        <w:t>7,</w:t>
      </w:r>
      <w:r w:rsidR="00AB322B">
        <w:rPr>
          <w:rStyle w:val="Hyperlink"/>
          <w:b/>
          <w:bCs/>
          <w:color w:val="auto"/>
          <w:u w:val="none"/>
          <w:lang w:val="es-ES_tradnl"/>
        </w:rPr>
        <w:tab/>
        <w:t>8</w:t>
      </w:r>
      <w:r w:rsidRPr="00F8710D">
        <w:rPr>
          <w:b/>
          <w:bCs/>
        </w:rPr>
        <w:t>.</w:t>
      </w:r>
    </w:p>
    <w:p w14:paraId="29C4E429" w14:textId="57E60D25" w:rsidR="00576505" w:rsidRPr="00F8710D" w:rsidRDefault="00576505" w:rsidP="00576505">
      <w:pPr>
        <w:spacing w:before="6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F8710D">
        <w:rPr>
          <w:bCs/>
          <w:lang w:val="es-ES_tradnl"/>
        </w:rPr>
        <w:t xml:space="preserve">: </w:t>
      </w:r>
    </w:p>
    <w:p w14:paraId="7053CD52" w14:textId="22D1E299" w:rsidR="00783578" w:rsidRPr="00445D7E" w:rsidRDefault="00505724" w:rsidP="00783578">
      <w:pPr>
        <w:pStyle w:val="NormalWeb"/>
        <w:spacing w:before="120" w:beforeAutospacing="0" w:after="120" w:afterAutospacing="0"/>
        <w:rPr>
          <w:b/>
          <w:bCs/>
        </w:rPr>
      </w:pPr>
      <w:bookmarkStart w:id="0" w:name="_Hlk200826195"/>
      <w:bookmarkStart w:id="1" w:name="_Hlk197790269"/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>
        <w:rPr>
          <w:noProof/>
        </w:rPr>
        <w:drawing>
          <wp:anchor distT="0" distB="0" distL="114300" distR="114300" simplePos="0" relativeHeight="253285376" behindDoc="0" locked="0" layoutInCell="1" allowOverlap="1" wp14:anchorId="297E23FB" wp14:editId="79E03B32">
            <wp:simplePos x="0" y="0"/>
            <wp:positionH relativeFrom="column">
              <wp:posOffset>2675527</wp:posOffset>
            </wp:positionH>
            <wp:positionV relativeFrom="paragraph">
              <wp:posOffset>301716</wp:posOffset>
            </wp:positionV>
            <wp:extent cx="571500" cy="55308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5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9A8">
        <w:rPr>
          <w:b/>
          <w:bCs/>
        </w:rPr>
        <w:t xml:space="preserve">1. </w:t>
      </w:r>
      <w:r w:rsidR="00783578" w:rsidRPr="00CE3A58">
        <w:rPr>
          <w:b/>
          <w:bCs/>
        </w:rPr>
        <w:t>Tìm câu Kinh Thánh theo hình</w:t>
      </w:r>
      <w:r w:rsidR="00445D7E">
        <w:rPr>
          <w:b/>
          <w:bCs/>
        </w:rPr>
        <w:t xml:space="preserve"> gợi ý</w:t>
      </w:r>
      <w:r w:rsidR="00783578" w:rsidRPr="00CE3A58">
        <w:t>:</w:t>
      </w:r>
    </w:p>
    <w:p w14:paraId="44584142" w14:textId="0A66BF9F" w:rsidR="00D178B7" w:rsidRDefault="00D178B7" w:rsidP="00F80263">
      <w:pPr>
        <w:pStyle w:val="NormalWeb"/>
        <w:tabs>
          <w:tab w:val="left" w:pos="4962"/>
        </w:tabs>
        <w:spacing w:before="120" w:beforeAutospacing="0" w:after="120" w:afterAutospacing="0"/>
      </w:pPr>
    </w:p>
    <w:p w14:paraId="59F8BC52" w14:textId="3DD4743A" w:rsidR="00783578" w:rsidRDefault="00505724" w:rsidP="00783578">
      <w:pPr>
        <w:pStyle w:val="NormalWeb"/>
        <w:spacing w:before="120" w:beforeAutospacing="0" w:after="120" w:afterAutospacing="0"/>
      </w:pPr>
      <w:r>
        <w:rPr>
          <w:noProof/>
        </w:rPr>
        <w:drawing>
          <wp:anchor distT="0" distB="0" distL="114300" distR="114300" simplePos="0" relativeHeight="253286400" behindDoc="0" locked="0" layoutInCell="1" allowOverlap="1" wp14:anchorId="48B72754" wp14:editId="75C7137C">
            <wp:simplePos x="0" y="0"/>
            <wp:positionH relativeFrom="column">
              <wp:posOffset>1974124</wp:posOffset>
            </wp:positionH>
            <wp:positionV relativeFrom="paragraph">
              <wp:posOffset>196487</wp:posOffset>
            </wp:positionV>
            <wp:extent cx="505460" cy="1028700"/>
            <wp:effectExtent l="0" t="0" r="889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4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2E678" w14:textId="6CAE811F" w:rsidR="00783578" w:rsidRDefault="00C91515" w:rsidP="00BE14B2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1418"/>
      </w:pPr>
      <w:r>
        <w:tab/>
      </w:r>
      <w:r w:rsidR="00783578">
        <w:t>*K</w:t>
      </w:r>
      <w:r w:rsidR="00783578" w:rsidRPr="003719E3">
        <w:t>T</w:t>
      </w:r>
      <w:r w:rsidR="00783578">
        <w:t xml:space="preserve"> __________</w:t>
      </w:r>
      <w:r w:rsidR="00783578">
        <w:tab/>
      </w:r>
    </w:p>
    <w:p w14:paraId="76994E7A" w14:textId="5D9A9FCD" w:rsidR="00CA0E32" w:rsidRDefault="00CA0E32" w:rsidP="00BE14B2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1418"/>
      </w:pPr>
    </w:p>
    <w:p w14:paraId="424D446E" w14:textId="6A08E4CE" w:rsidR="00C91515" w:rsidRDefault="00C91515" w:rsidP="00445D7E">
      <w:pPr>
        <w:pStyle w:val="NormalWeb"/>
        <w:spacing w:before="120" w:beforeAutospacing="0" w:after="120" w:afterAutospacing="0"/>
        <w:rPr>
          <w:b/>
          <w:bCs/>
        </w:rPr>
      </w:pPr>
    </w:p>
    <w:p w14:paraId="27D3B22D" w14:textId="1AE05A5C" w:rsidR="00C91515" w:rsidRDefault="00C91515" w:rsidP="00445D7E">
      <w:pPr>
        <w:pStyle w:val="NormalWeb"/>
        <w:spacing w:before="120" w:beforeAutospacing="0" w:after="120" w:afterAutospacing="0"/>
        <w:rPr>
          <w:b/>
          <w:bCs/>
        </w:rPr>
      </w:pPr>
    </w:p>
    <w:p w14:paraId="30ECF0B7" w14:textId="1A7B997C" w:rsidR="00505724" w:rsidRDefault="00505724" w:rsidP="006558D3">
      <w:pPr>
        <w:spacing w:after="60"/>
        <w:ind w:right="28"/>
        <w:rPr>
          <w:b/>
          <w:bCs/>
        </w:rPr>
      </w:pPr>
    </w:p>
    <w:p w14:paraId="42C880EA" w14:textId="481D8E67" w:rsidR="006558D3" w:rsidRDefault="006558D3" w:rsidP="006558D3">
      <w:pPr>
        <w:spacing w:after="60"/>
        <w:ind w:right="28"/>
        <w:rPr>
          <w:b/>
          <w:bCs/>
        </w:rPr>
      </w:pPr>
      <w:r>
        <w:rPr>
          <w:b/>
          <w:bCs/>
        </w:rPr>
        <w:t xml:space="preserve">2. </w:t>
      </w:r>
      <w:r w:rsidR="00196D87" w:rsidRPr="00196D87">
        <w:rPr>
          <w:b/>
          <w:spacing w:val="-6"/>
        </w:rPr>
        <w:t>Liên kết các phần sau cho đúng cặp</w:t>
      </w:r>
      <w:r w:rsidRPr="00A41E52">
        <w:rPr>
          <w:b/>
          <w:spacing w:val="-6"/>
        </w:rPr>
        <w:t>:</w:t>
      </w:r>
      <w:r>
        <w:rPr>
          <w:b/>
          <w:spacing w:val="-6"/>
        </w:rPr>
        <w:t xml:space="preserve"> </w:t>
      </w:r>
    </w:p>
    <w:tbl>
      <w:tblPr>
        <w:tblStyle w:val="TableGrid"/>
        <w:tblW w:w="7513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1843"/>
        <w:gridCol w:w="1417"/>
        <w:gridCol w:w="284"/>
        <w:gridCol w:w="2835"/>
        <w:gridCol w:w="709"/>
      </w:tblGrid>
      <w:tr w:rsidR="006558D3" w:rsidRPr="00DC5869" w14:paraId="519C4FE9" w14:textId="77777777" w:rsidTr="00BC4DE3">
        <w:trPr>
          <w:trHeight w:hRule="exact" w:val="39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AEEA3F" w14:textId="77777777" w:rsidR="006558D3" w:rsidRPr="00DC5869" w:rsidRDefault="006558D3" w:rsidP="00FD7018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a.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5D3DBD" w14:textId="72F23FBD" w:rsidR="006558D3" w:rsidRPr="00DC5869" w:rsidRDefault="00C7652E" w:rsidP="00FD7018">
            <w:pPr>
              <w:spacing w:before="40" w:after="40"/>
              <w:ind w:left="-105" w:right="-111"/>
            </w:pPr>
            <w:r w:rsidRPr="00C7652E">
              <w:t>Đôi má</w:t>
            </w:r>
          </w:p>
        </w:tc>
        <w:tc>
          <w:tcPr>
            <w:tcW w:w="141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16671C" w14:textId="5E4E6795" w:rsidR="006558D3" w:rsidRPr="00DC5869" w:rsidRDefault="006558D3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F7E62C8" w14:textId="06C236F9" w:rsidR="006558D3" w:rsidRPr="00DC5869" w:rsidRDefault="006558D3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A062AF" w14:textId="6307F498" w:rsidR="006558D3" w:rsidRPr="00DC5869" w:rsidRDefault="00DA4522" w:rsidP="00FD7018">
            <w:pPr>
              <w:spacing w:before="40" w:after="40"/>
              <w:ind w:left="-110" w:right="-112"/>
            </w:pPr>
            <w:r>
              <w:t xml:space="preserve"> Hột trân châu</w:t>
            </w:r>
            <w:r w:rsidR="008A57CF">
              <w:t>;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9F686C1" w14:textId="77777777" w:rsidR="006558D3" w:rsidRPr="00DC5869" w:rsidRDefault="006558D3" w:rsidP="00FD7018">
            <w:pPr>
              <w:spacing w:before="40" w:after="40"/>
              <w:ind w:right="-112"/>
            </w:pPr>
          </w:p>
        </w:tc>
      </w:tr>
      <w:tr w:rsidR="006558D3" w:rsidRPr="00DC5869" w14:paraId="78430412" w14:textId="77777777" w:rsidTr="00BC4DE3">
        <w:trPr>
          <w:trHeight w:hRule="exact" w:val="39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B28784" w14:textId="77777777" w:rsidR="006558D3" w:rsidRPr="00DC5869" w:rsidRDefault="006558D3" w:rsidP="00FD7018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b.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5C60C" w14:textId="629A0855" w:rsidR="00C7652E" w:rsidRPr="00DC5869" w:rsidRDefault="00C7652E" w:rsidP="00C7652E">
            <w:pPr>
              <w:spacing w:before="40" w:after="40"/>
              <w:ind w:left="-105" w:right="-111"/>
            </w:pPr>
            <w:r>
              <w:t>Cổ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8B6DD5" w14:textId="77777777" w:rsidR="006558D3" w:rsidRPr="00DC5869" w:rsidRDefault="006558D3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017C6B" w14:textId="77777777" w:rsidR="006558D3" w:rsidRPr="00DC5869" w:rsidRDefault="006558D3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2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ED5D6" w14:textId="433F474E" w:rsidR="006558D3" w:rsidRPr="00DC5869" w:rsidRDefault="00DA4522" w:rsidP="00FD7018">
            <w:pPr>
              <w:spacing w:before="40" w:after="40"/>
              <w:ind w:left="-110" w:right="-112"/>
            </w:pPr>
            <w:r>
              <w:t xml:space="preserve"> Đồ trang sức</w:t>
            </w:r>
            <w:r w:rsidR="008A57CF">
              <w:t>;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02E38BA" w14:textId="77777777" w:rsidR="006558D3" w:rsidRPr="00DC5869" w:rsidRDefault="006558D3" w:rsidP="00FD7018">
            <w:pPr>
              <w:spacing w:before="40" w:after="40"/>
              <w:ind w:right="-112"/>
            </w:pPr>
          </w:p>
        </w:tc>
      </w:tr>
      <w:tr w:rsidR="006558D3" w:rsidRPr="00DC5869" w14:paraId="3E69C5B5" w14:textId="77777777" w:rsidTr="00BC4DE3">
        <w:trPr>
          <w:trHeight w:hRule="exact" w:val="39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0011D6" w14:textId="77777777" w:rsidR="006558D3" w:rsidRPr="00DC5869" w:rsidRDefault="006558D3" w:rsidP="00FD7018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c.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91CC7" w14:textId="3337FCF9" w:rsidR="006558D3" w:rsidRPr="00DC5869" w:rsidRDefault="00C7652E" w:rsidP="00FD7018">
            <w:pPr>
              <w:spacing w:before="40" w:after="40"/>
              <w:ind w:left="-105" w:right="-250"/>
            </w:pPr>
            <w:r>
              <w:t>Con mắt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91D690" w14:textId="77777777" w:rsidR="006558D3" w:rsidRPr="00DC5869" w:rsidRDefault="006558D3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E104BD" w14:textId="717761BA" w:rsidR="006558D3" w:rsidRPr="00DC5869" w:rsidRDefault="006558D3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3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7FA9DE" w14:textId="6D9F5E3D" w:rsidR="006558D3" w:rsidRPr="00DC5869" w:rsidRDefault="00DA4522" w:rsidP="00FD7018">
            <w:pPr>
              <w:spacing w:before="40" w:after="40"/>
              <w:ind w:left="-105" w:right="-112"/>
            </w:pPr>
            <w:r>
              <w:t xml:space="preserve"> Bồ câu</w:t>
            </w:r>
            <w:r w:rsidR="008A57CF">
              <w:t>;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BA47002" w14:textId="77777777" w:rsidR="006558D3" w:rsidRPr="00DC5869" w:rsidRDefault="006558D3" w:rsidP="00FD7018">
            <w:pPr>
              <w:spacing w:before="40" w:after="40"/>
              <w:ind w:right="-112"/>
            </w:pPr>
          </w:p>
        </w:tc>
      </w:tr>
      <w:tr w:rsidR="006558D3" w:rsidRPr="00DC5869" w14:paraId="1C2144B3" w14:textId="77777777" w:rsidTr="00BC4DE3">
        <w:trPr>
          <w:trHeight w:hRule="exact" w:val="39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D28771" w14:textId="265B1850" w:rsidR="006558D3" w:rsidRPr="00DC5869" w:rsidRDefault="006558D3" w:rsidP="00FD7018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d</w:t>
            </w:r>
            <w:r w:rsidRPr="00DC5869">
              <w:t>.</w:t>
            </w:r>
            <w:r w:rsidR="00DA4522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30052" w14:textId="588722F0" w:rsidR="006558D3" w:rsidRPr="00DC5869" w:rsidRDefault="00C7652E" w:rsidP="00FD7018">
            <w:pPr>
              <w:spacing w:before="40" w:after="40"/>
              <w:ind w:left="-105" w:right="-111"/>
            </w:pPr>
            <w:r>
              <w:t>Người đẹp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036CE" w14:textId="77777777" w:rsidR="006558D3" w:rsidRPr="00DC5869" w:rsidRDefault="006558D3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538822" w14:textId="719F7B7A" w:rsidR="006558D3" w:rsidRPr="00DC5869" w:rsidRDefault="006558D3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4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9A273D" w14:textId="15EF4160" w:rsidR="006558D3" w:rsidRPr="00DC5869" w:rsidRDefault="00DA4522" w:rsidP="00FD7018">
            <w:pPr>
              <w:spacing w:before="40" w:after="40"/>
              <w:ind w:left="-110" w:right="-112"/>
            </w:pPr>
            <w:r>
              <w:t xml:space="preserve"> Người nữ</w:t>
            </w:r>
            <w:r w:rsidR="008A57CF">
              <w:t>;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8E0336B" w14:textId="77777777" w:rsidR="006558D3" w:rsidRPr="00DC5869" w:rsidRDefault="006558D3" w:rsidP="00FD7018">
            <w:pPr>
              <w:spacing w:before="40" w:after="40"/>
              <w:ind w:right="-112"/>
            </w:pPr>
          </w:p>
        </w:tc>
      </w:tr>
    </w:tbl>
    <w:p w14:paraId="43553CAD" w14:textId="12BBD74F" w:rsidR="006558D3" w:rsidRPr="00A41E52" w:rsidRDefault="006558D3" w:rsidP="006558D3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</w:rPr>
      </w:pPr>
      <w:r w:rsidRPr="00A41E52">
        <w:rPr>
          <w:color w:val="000000" w:themeColor="text1"/>
          <w:spacing w:val="-8"/>
        </w:rPr>
        <w:t xml:space="preserve">* Đáp án:  </w:t>
      </w:r>
      <w:r w:rsidRPr="00A41E52">
        <w:rPr>
          <w:b/>
          <w:color w:val="000000" w:themeColor="text1"/>
          <w:spacing w:val="-8"/>
        </w:rPr>
        <w:t>a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b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>|</w:t>
      </w:r>
      <w:r w:rsidRPr="00A41E52">
        <w:rPr>
          <w:b/>
          <w:color w:val="000000" w:themeColor="text1"/>
          <w:spacing w:val="-8"/>
        </w:rPr>
        <w:t xml:space="preserve"> c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d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color w:val="000000" w:themeColor="text1"/>
          <w:spacing w:val="-8"/>
          <w:sz w:val="22"/>
          <w:szCs w:val="22"/>
        </w:rPr>
        <w:t>* KT</w:t>
      </w:r>
      <w:r w:rsidRPr="00A41E52">
        <w:rPr>
          <w:color w:val="000000" w:themeColor="text1"/>
          <w:spacing w:val="-8"/>
        </w:rPr>
        <w:t>____________________</w:t>
      </w:r>
    </w:p>
    <w:p w14:paraId="153FF69E" w14:textId="4D848CE5" w:rsidR="00445D7E" w:rsidRDefault="00445D7E" w:rsidP="00445D7E">
      <w:pPr>
        <w:pStyle w:val="NormalWeb"/>
        <w:spacing w:before="120" w:beforeAutospacing="0" w:after="120" w:afterAutospacing="0"/>
        <w:ind w:left="227" w:hanging="227"/>
        <w:rPr>
          <w:b/>
          <w:bCs/>
        </w:rPr>
      </w:pPr>
    </w:p>
    <w:p w14:paraId="6CFF94F4" w14:textId="4B3F9A16" w:rsidR="00B943FE" w:rsidRDefault="00441B1B" w:rsidP="00CB4F70">
      <w:pPr>
        <w:pStyle w:val="NormalWeb"/>
        <w:spacing w:before="120" w:beforeAutospacing="0" w:after="120" w:afterAutospacing="0"/>
        <w:ind w:left="227" w:hanging="227"/>
      </w:pPr>
      <w:r>
        <w:rPr>
          <w:b/>
          <w:bCs/>
        </w:rPr>
        <w:t xml:space="preserve">3. Khoanh chọn ý đúng nhất | </w:t>
      </w:r>
      <w:r w:rsidR="001449B6" w:rsidRPr="001449B6">
        <w:t xml:space="preserve">Từ </w:t>
      </w:r>
      <w:r w:rsidR="001449B6" w:rsidRPr="001449B6">
        <w:rPr>
          <w:i/>
          <w:iCs/>
        </w:rPr>
        <w:t>“ái tình”</w:t>
      </w:r>
      <w:r w:rsidR="001449B6" w:rsidRPr="001449B6">
        <w:t xml:space="preserve"> được tác giả nhắc bao nhiêu lần trong Nhã ca 1-3</w:t>
      </w:r>
      <w:r w:rsidR="001449B6">
        <w:t>?</w:t>
      </w:r>
    </w:p>
    <w:p w14:paraId="768F205D" w14:textId="26C9EEE7" w:rsidR="00441B1B" w:rsidRDefault="00441B1B" w:rsidP="00CB4F70">
      <w:pPr>
        <w:pStyle w:val="NormalWeb"/>
        <w:tabs>
          <w:tab w:val="left" w:pos="1985"/>
          <w:tab w:val="left" w:pos="3686"/>
          <w:tab w:val="left" w:pos="4962"/>
        </w:tabs>
        <w:spacing w:before="120" w:beforeAutospacing="0" w:after="120" w:afterAutospacing="0"/>
        <w:ind w:left="142"/>
      </w:pPr>
      <w:r w:rsidRPr="00FF1631">
        <w:rPr>
          <w:b/>
          <w:bCs/>
        </w:rPr>
        <w:t>a.</w:t>
      </w:r>
      <w:r w:rsidRPr="003719E3">
        <w:t xml:space="preserve"> </w:t>
      </w:r>
      <w:r w:rsidR="001449B6">
        <w:t>5 lần</w:t>
      </w:r>
      <w:r>
        <w:t>;</w:t>
      </w:r>
      <w:r>
        <w:tab/>
        <w:t xml:space="preserve">| </w:t>
      </w:r>
      <w:r w:rsidRPr="00FF1631">
        <w:rPr>
          <w:b/>
          <w:bCs/>
        </w:rPr>
        <w:t>b.</w:t>
      </w:r>
      <w:r w:rsidRPr="007850C8">
        <w:t xml:space="preserve"> </w:t>
      </w:r>
      <w:r w:rsidR="001449B6">
        <w:t>6 lần</w:t>
      </w:r>
      <w:r>
        <w:t>;</w:t>
      </w:r>
      <w:r>
        <w:tab/>
        <w:t xml:space="preserve">| </w:t>
      </w:r>
      <w:r>
        <w:rPr>
          <w:b/>
          <w:bCs/>
        </w:rPr>
        <w:t>c.</w:t>
      </w:r>
      <w:r w:rsidRPr="007850C8">
        <w:t xml:space="preserve"> </w:t>
      </w:r>
      <w:r w:rsidR="001449B6">
        <w:t>7 lần</w:t>
      </w:r>
      <w:r>
        <w:t>;</w:t>
      </w:r>
      <w:r>
        <w:tab/>
        <w:t xml:space="preserve">| </w:t>
      </w:r>
      <w:r>
        <w:rPr>
          <w:b/>
          <w:bCs/>
        </w:rPr>
        <w:t>d.</w:t>
      </w:r>
      <w:r>
        <w:t xml:space="preserve"> </w:t>
      </w:r>
      <w:r w:rsidR="001449B6">
        <w:t>8 lần</w:t>
      </w:r>
      <w:r>
        <w:t>.</w:t>
      </w:r>
      <w:r>
        <w:tab/>
      </w:r>
    </w:p>
    <w:p w14:paraId="0E35208D" w14:textId="03E406F0" w:rsidR="00441B1B" w:rsidRDefault="00441B1B" w:rsidP="00CB4F70">
      <w:pPr>
        <w:pStyle w:val="NormalWeb"/>
        <w:tabs>
          <w:tab w:val="left" w:pos="6237"/>
        </w:tabs>
        <w:spacing w:before="120" w:beforeAutospacing="0" w:after="120" w:afterAutospacing="0"/>
        <w:ind w:left="227" w:hanging="227"/>
      </w:pPr>
      <w:r>
        <w:tab/>
      </w:r>
      <w:r w:rsidR="00B943FE">
        <w:tab/>
      </w:r>
      <w:r>
        <w:t>*K</w:t>
      </w:r>
      <w:r w:rsidRPr="003719E3">
        <w:t>T</w:t>
      </w:r>
      <w:r>
        <w:t xml:space="preserve"> __________</w:t>
      </w:r>
    </w:p>
    <w:p w14:paraId="7A7B41DF" w14:textId="17B03795" w:rsidR="00396E70" w:rsidRPr="00CB4F70" w:rsidRDefault="00396E70" w:rsidP="00396E70">
      <w:pPr>
        <w:pStyle w:val="NormalWeb"/>
        <w:spacing w:before="120" w:beforeAutospacing="0" w:after="120" w:afterAutospacing="0"/>
        <w:ind w:left="176" w:right="249" w:hanging="176"/>
        <w:rPr>
          <w:sz w:val="22"/>
          <w:szCs w:val="22"/>
        </w:rPr>
      </w:pPr>
      <w:r>
        <w:rPr>
          <w:b/>
          <w:spacing w:val="-6"/>
        </w:rPr>
        <w:t xml:space="preserve">4. </w:t>
      </w:r>
      <w:r w:rsidRPr="00CB4F70">
        <w:rPr>
          <w:b/>
          <w:spacing w:val="-6"/>
        </w:rPr>
        <w:t xml:space="preserve">Đánh dấu </w:t>
      </w:r>
      <w:r w:rsidRPr="00CB4F70">
        <w:rPr>
          <w:sz w:val="28"/>
          <w:szCs w:val="28"/>
        </w:rPr>
        <w:sym w:font="Wingdings" w:char="F0FC"/>
      </w:r>
      <w:r w:rsidRPr="00CB4F70">
        <w:rPr>
          <w:b/>
          <w:spacing w:val="-6"/>
        </w:rPr>
        <w:t xml:space="preserve"> vào ô đúng </w:t>
      </w:r>
      <w:r w:rsidRPr="00CB4F70">
        <w:rPr>
          <w:spacing w:val="-6"/>
        </w:rPr>
        <w:t xml:space="preserve">| </w:t>
      </w:r>
      <w:r w:rsidR="005427A2" w:rsidRPr="00696FD3">
        <w:rPr>
          <w:spacing w:val="-6"/>
          <w:sz w:val="22"/>
          <w:szCs w:val="22"/>
        </w:rPr>
        <w:t>Tác giả Nhã Ca khuyên hãy bắt những con chồn nhỏ khỏi vườn nho vì nó</w:t>
      </w:r>
      <w:r w:rsidRPr="00696FD3">
        <w:rPr>
          <w:spacing w:val="-6"/>
          <w:sz w:val="22"/>
          <w:szCs w:val="22"/>
        </w:rPr>
        <w:t>:</w:t>
      </w:r>
    </w:p>
    <w:p w14:paraId="79D2FD41" w14:textId="510A9BA7" w:rsidR="00782689" w:rsidRPr="006F4772" w:rsidRDefault="00396E70" w:rsidP="008512AC">
      <w:pPr>
        <w:pStyle w:val="NormalWeb"/>
        <w:tabs>
          <w:tab w:val="left" w:pos="1843"/>
          <w:tab w:val="left" w:pos="3828"/>
          <w:tab w:val="left" w:pos="5954"/>
        </w:tabs>
        <w:spacing w:before="60" w:beforeAutospacing="0" w:after="0" w:afterAutospacing="0"/>
        <w:jc w:val="both"/>
      </w:pPr>
      <w:r w:rsidRPr="00CB4F70">
        <w:rPr>
          <w:lang w:val="pt-BR"/>
        </w:rPr>
        <w:t xml:space="preserve"> </w:t>
      </w:r>
      <w:r w:rsidRPr="006F4772">
        <w:rPr>
          <w:lang w:val="pt-BR"/>
        </w:rPr>
        <w:sym w:font="Wingdings" w:char="F072"/>
      </w:r>
      <w:r w:rsidRPr="006F4772">
        <w:rPr>
          <w:lang w:val="pt-BR"/>
        </w:rPr>
        <w:t xml:space="preserve"> </w:t>
      </w:r>
      <w:r w:rsidRPr="006F4772">
        <w:rPr>
          <w:b/>
          <w:bCs/>
        </w:rPr>
        <w:t>a.</w:t>
      </w:r>
      <w:r w:rsidRPr="006F4772">
        <w:t xml:space="preserve"> </w:t>
      </w:r>
      <w:r w:rsidR="005427A2" w:rsidRPr="006F4772">
        <w:t>Sinh sản ra quá nhiều chồn con đến nỗi không còn đủ chỗ</w:t>
      </w:r>
      <w:r w:rsidR="00696FD3" w:rsidRPr="006F4772">
        <w:t>;</w:t>
      </w:r>
      <w:r w:rsidR="00696FD3" w:rsidRPr="006F4772">
        <w:tab/>
      </w:r>
    </w:p>
    <w:p w14:paraId="5BACBEC8" w14:textId="62071428" w:rsidR="00782689" w:rsidRPr="006F4772" w:rsidRDefault="00782689" w:rsidP="008512AC">
      <w:pPr>
        <w:pStyle w:val="NormalWeb"/>
        <w:tabs>
          <w:tab w:val="left" w:pos="1843"/>
          <w:tab w:val="left" w:pos="3828"/>
          <w:tab w:val="left" w:pos="5954"/>
        </w:tabs>
        <w:spacing w:before="60" w:beforeAutospacing="0" w:after="0" w:afterAutospacing="0"/>
        <w:jc w:val="both"/>
      </w:pPr>
      <w:r w:rsidRPr="006F4772">
        <w:t xml:space="preserve"> </w:t>
      </w:r>
      <w:r w:rsidR="005427A2" w:rsidRPr="006F4772">
        <w:rPr>
          <w:lang w:val="pt-BR"/>
        </w:rPr>
        <w:sym w:font="Wingdings" w:char="F072"/>
      </w:r>
      <w:r w:rsidR="005427A2" w:rsidRPr="006F4772">
        <w:rPr>
          <w:lang w:val="pt-BR"/>
        </w:rPr>
        <w:t xml:space="preserve"> </w:t>
      </w:r>
      <w:r w:rsidR="005427A2" w:rsidRPr="006F4772">
        <w:rPr>
          <w:b/>
          <w:bCs/>
        </w:rPr>
        <w:t xml:space="preserve">b. </w:t>
      </w:r>
      <w:r w:rsidR="005427A2" w:rsidRPr="006F4772">
        <w:t>Không biết ăn nho để sinh tồn;</w:t>
      </w:r>
      <w:r w:rsidR="005427A2" w:rsidRPr="006F4772">
        <w:tab/>
      </w:r>
    </w:p>
    <w:p w14:paraId="216874D0" w14:textId="526FFEE7" w:rsidR="00782689" w:rsidRPr="006F4772" w:rsidRDefault="00782689" w:rsidP="008512AC">
      <w:pPr>
        <w:pStyle w:val="NormalWeb"/>
        <w:tabs>
          <w:tab w:val="left" w:pos="1843"/>
          <w:tab w:val="left" w:pos="3828"/>
          <w:tab w:val="left" w:pos="5954"/>
        </w:tabs>
        <w:spacing w:before="60" w:beforeAutospacing="0" w:after="0" w:afterAutospacing="0"/>
        <w:jc w:val="both"/>
      </w:pPr>
      <w:r w:rsidRPr="006F4772">
        <w:rPr>
          <w:lang w:val="pt-BR"/>
        </w:rPr>
        <w:t xml:space="preserve"> </w:t>
      </w:r>
      <w:r w:rsidRPr="006F4772">
        <w:rPr>
          <w:lang w:val="pt-BR"/>
        </w:rPr>
        <w:sym w:font="Wingdings" w:char="F072"/>
      </w:r>
      <w:r w:rsidRPr="006F4772">
        <w:rPr>
          <w:b/>
          <w:bCs/>
        </w:rPr>
        <w:t xml:space="preserve"> c.</w:t>
      </w:r>
      <w:r w:rsidRPr="006F4772">
        <w:t xml:space="preserve"> Phá hại vườn nho;</w:t>
      </w:r>
    </w:p>
    <w:p w14:paraId="1D266E8E" w14:textId="3F5621C2" w:rsidR="00696FD3" w:rsidRDefault="00782689" w:rsidP="008512AC">
      <w:pPr>
        <w:pStyle w:val="NormalWeb"/>
        <w:tabs>
          <w:tab w:val="left" w:pos="1843"/>
          <w:tab w:val="left" w:pos="3828"/>
          <w:tab w:val="left" w:pos="5954"/>
        </w:tabs>
        <w:spacing w:before="60" w:beforeAutospacing="0" w:after="0" w:afterAutospacing="0"/>
        <w:jc w:val="both"/>
        <w:rPr>
          <w:sz w:val="22"/>
          <w:szCs w:val="22"/>
        </w:rPr>
      </w:pPr>
      <w:r w:rsidRPr="006F4772">
        <w:t xml:space="preserve"> </w:t>
      </w:r>
      <w:r w:rsidR="005427A2" w:rsidRPr="006F4772">
        <w:rPr>
          <w:lang w:val="pt-BR"/>
        </w:rPr>
        <w:sym w:font="Wingdings" w:char="F072"/>
      </w:r>
      <w:r w:rsidR="005427A2" w:rsidRPr="006F4772">
        <w:rPr>
          <w:b/>
          <w:bCs/>
        </w:rPr>
        <w:t xml:space="preserve"> d. </w:t>
      </w:r>
      <w:r w:rsidR="00696FD3" w:rsidRPr="006F4772">
        <w:t>Gây nhiều phiền toái đến lương nhân của tác giả</w:t>
      </w:r>
      <w:r w:rsidR="005427A2" w:rsidRPr="006F4772">
        <w:t>.</w:t>
      </w:r>
    </w:p>
    <w:p w14:paraId="09406497" w14:textId="77777777" w:rsidR="00396E70" w:rsidRDefault="00396E70" w:rsidP="008512AC">
      <w:pPr>
        <w:pStyle w:val="NormalWeb"/>
        <w:tabs>
          <w:tab w:val="left" w:pos="6237"/>
        </w:tabs>
        <w:spacing w:before="60" w:beforeAutospacing="0" w:after="0" w:afterAutospacing="0"/>
        <w:jc w:val="both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387C7F15" w14:textId="56EE0CC8" w:rsidR="008C45F8" w:rsidRDefault="008C45F8" w:rsidP="008C45F8">
      <w:pPr>
        <w:pStyle w:val="NormalWeb"/>
        <w:spacing w:before="120" w:beforeAutospacing="0" w:after="120" w:afterAutospacing="0"/>
        <w:ind w:left="227" w:hanging="227"/>
      </w:pPr>
      <w:r>
        <w:rPr>
          <w:b/>
          <w:bCs/>
        </w:rPr>
        <w:t xml:space="preserve">5. Khoanh chọn ý đúng nhất | </w:t>
      </w:r>
      <w:r w:rsidRPr="008C45F8">
        <w:rPr>
          <w:sz w:val="22"/>
          <w:szCs w:val="22"/>
        </w:rPr>
        <w:t xml:space="preserve">Điều nào sau đây mô tả </w:t>
      </w:r>
      <w:r w:rsidRPr="008C45F8">
        <w:rPr>
          <w:sz w:val="22"/>
          <w:szCs w:val="22"/>
          <w:u w:val="single"/>
        </w:rPr>
        <w:t>không</w:t>
      </w:r>
      <w:r w:rsidRPr="008C45F8">
        <w:rPr>
          <w:sz w:val="22"/>
          <w:szCs w:val="22"/>
        </w:rPr>
        <w:t xml:space="preserve"> chính xác về kiệu của vua Sa-lô-môn:</w:t>
      </w:r>
    </w:p>
    <w:p w14:paraId="49635073" w14:textId="449D3E63" w:rsidR="00505724" w:rsidRDefault="008C45F8" w:rsidP="008C45F8">
      <w:pPr>
        <w:pStyle w:val="NormalWeb"/>
        <w:tabs>
          <w:tab w:val="left" w:pos="1985"/>
          <w:tab w:val="left" w:pos="3686"/>
          <w:tab w:val="left" w:pos="4962"/>
        </w:tabs>
        <w:spacing w:before="120" w:beforeAutospacing="0" w:after="120" w:afterAutospacing="0"/>
        <w:ind w:left="142"/>
      </w:pPr>
      <w:r w:rsidRPr="00FF1631">
        <w:rPr>
          <w:b/>
          <w:bCs/>
        </w:rPr>
        <w:t>a.</w:t>
      </w:r>
      <w:r w:rsidRPr="003719E3">
        <w:t xml:space="preserve"> </w:t>
      </w:r>
      <w:r w:rsidR="00D972BC" w:rsidRPr="00D972BC">
        <w:t>Có sáu mươi dõng sĩ vây quanh</w:t>
      </w:r>
      <w:r>
        <w:t>;</w:t>
      </w:r>
      <w:r>
        <w:tab/>
        <w:t>|</w:t>
      </w:r>
      <w:r w:rsidR="00505724" w:rsidRPr="00505724">
        <w:rPr>
          <w:b/>
          <w:bCs/>
        </w:rPr>
        <w:t xml:space="preserve"> </w:t>
      </w:r>
      <w:r w:rsidR="00505724">
        <w:rPr>
          <w:b/>
          <w:bCs/>
        </w:rPr>
        <w:t>c.</w:t>
      </w:r>
      <w:r w:rsidR="00505724" w:rsidRPr="007850C8">
        <w:t xml:space="preserve"> </w:t>
      </w:r>
      <w:r w:rsidR="00505724" w:rsidRPr="00505724">
        <w:t>Dựa lưng bằng vàng</w:t>
      </w:r>
      <w:r w:rsidR="00505724">
        <w:t>;</w:t>
      </w:r>
      <w:r>
        <w:t xml:space="preserve"> </w:t>
      </w:r>
    </w:p>
    <w:p w14:paraId="0D1A6E88" w14:textId="4314F6B9" w:rsidR="008C45F8" w:rsidRDefault="008C45F8" w:rsidP="008C45F8">
      <w:pPr>
        <w:pStyle w:val="NormalWeb"/>
        <w:tabs>
          <w:tab w:val="left" w:pos="1985"/>
          <w:tab w:val="left" w:pos="3686"/>
          <w:tab w:val="left" w:pos="4962"/>
        </w:tabs>
        <w:spacing w:before="120" w:beforeAutospacing="0" w:after="120" w:afterAutospacing="0"/>
        <w:ind w:left="142"/>
      </w:pPr>
      <w:r w:rsidRPr="00FF1631">
        <w:rPr>
          <w:b/>
          <w:bCs/>
        </w:rPr>
        <w:t>b.</w:t>
      </w:r>
      <w:r w:rsidRPr="007850C8">
        <w:t xml:space="preserve"> </w:t>
      </w:r>
      <w:r w:rsidR="00505724" w:rsidRPr="00505724">
        <w:t>Trụ làm bằng bạc</w:t>
      </w:r>
      <w:r>
        <w:t>;</w:t>
      </w:r>
      <w:r>
        <w:tab/>
        <w:t>|</w:t>
      </w:r>
      <w:r w:rsidR="00505724">
        <w:t xml:space="preserve"> </w:t>
      </w:r>
      <w:r>
        <w:rPr>
          <w:b/>
          <w:bCs/>
        </w:rPr>
        <w:t>d.</w:t>
      </w:r>
      <w:r>
        <w:t xml:space="preserve"> </w:t>
      </w:r>
      <w:r w:rsidR="00505724" w:rsidRPr="00505724">
        <w:t>Chỗ ngồi lót bằng ái tình</w:t>
      </w:r>
      <w:r>
        <w:t>.</w:t>
      </w:r>
      <w:r>
        <w:tab/>
      </w:r>
    </w:p>
    <w:p w14:paraId="4A0F14D9" w14:textId="77777777" w:rsidR="008C45F8" w:rsidRDefault="008C45F8" w:rsidP="008C45F8">
      <w:pPr>
        <w:pStyle w:val="NormalWeb"/>
        <w:tabs>
          <w:tab w:val="left" w:pos="6237"/>
        </w:tabs>
        <w:spacing w:before="120" w:beforeAutospacing="0" w:after="120" w:afterAutospacing="0"/>
        <w:ind w:left="227" w:hanging="227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5B292552" w14:textId="77777777" w:rsidR="001449B6" w:rsidRDefault="001449B6" w:rsidP="00F80263">
      <w:pPr>
        <w:pStyle w:val="NormalWeb"/>
        <w:spacing w:before="120" w:beforeAutospacing="0" w:after="120" w:afterAutospacing="0"/>
        <w:ind w:left="176" w:right="249" w:hanging="176"/>
        <w:rPr>
          <w:b/>
          <w:spacing w:val="-6"/>
        </w:rPr>
      </w:pPr>
    </w:p>
    <w:p w14:paraId="22CD0C10" w14:textId="77777777" w:rsidR="007B5F5B" w:rsidRDefault="007B5F5B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4E62C648" w14:textId="7E411B9B" w:rsidR="00505724" w:rsidRDefault="00505724" w:rsidP="00094307">
      <w:pPr>
        <w:spacing w:after="120"/>
        <w:ind w:right="28"/>
        <w:rPr>
          <w:b/>
          <w:bCs/>
        </w:rPr>
      </w:pPr>
      <w:r>
        <w:rPr>
          <w:b/>
          <w:bCs/>
        </w:rPr>
        <w:lastRenderedPageBreak/>
        <w:t xml:space="preserve">6. </w:t>
      </w:r>
      <w:r w:rsidR="000562AD" w:rsidRPr="000562AD">
        <w:rPr>
          <w:b/>
          <w:spacing w:val="-6"/>
        </w:rPr>
        <w:t>Nối các câu Kinh Thánh lại cho đúng</w:t>
      </w:r>
      <w:r w:rsidRPr="00A41E52">
        <w:rPr>
          <w:b/>
          <w:spacing w:val="-6"/>
        </w:rPr>
        <w:t>:</w:t>
      </w:r>
      <w:r>
        <w:rPr>
          <w:b/>
          <w:spacing w:val="-6"/>
        </w:rPr>
        <w:t xml:space="preserve"> </w:t>
      </w:r>
    </w:p>
    <w:tbl>
      <w:tblPr>
        <w:tblStyle w:val="TableGrid"/>
        <w:tblW w:w="8789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1418"/>
        <w:gridCol w:w="1276"/>
        <w:gridCol w:w="284"/>
        <w:gridCol w:w="4110"/>
        <w:gridCol w:w="1276"/>
      </w:tblGrid>
      <w:tr w:rsidR="00505724" w:rsidRPr="00DC5869" w14:paraId="6AF4818F" w14:textId="77777777" w:rsidTr="00094307">
        <w:trPr>
          <w:trHeight w:hRule="exact" w:val="454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5D9598" w14:textId="77777777" w:rsidR="00505724" w:rsidRPr="00DC5869" w:rsidRDefault="00505724" w:rsidP="00FD7018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a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40AF1A" w14:textId="4B8B5286" w:rsidR="00505724" w:rsidRPr="00DC5869" w:rsidRDefault="007C55A8" w:rsidP="00FD7018">
            <w:pPr>
              <w:spacing w:before="40" w:after="40"/>
              <w:ind w:left="-105" w:right="-111"/>
            </w:pPr>
            <w:r>
              <w:t>Mắt</w:t>
            </w:r>
          </w:p>
        </w:tc>
        <w:tc>
          <w:tcPr>
            <w:tcW w:w="127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8A4BD6" w14:textId="77777777" w:rsidR="00505724" w:rsidRPr="00DC5869" w:rsidRDefault="00505724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8C5751" w14:textId="77777777" w:rsidR="00505724" w:rsidRPr="00DC5869" w:rsidRDefault="00505724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1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FE7A99" w14:textId="5F348CB5" w:rsidR="00505724" w:rsidRPr="00DC5869" w:rsidRDefault="007C55A8" w:rsidP="00FD7018">
            <w:pPr>
              <w:spacing w:before="40" w:after="40"/>
              <w:ind w:left="-110" w:right="-112"/>
            </w:pPr>
            <w:r>
              <w:t xml:space="preserve"> Như </w:t>
            </w:r>
            <w:r w:rsidRPr="007C55A8">
              <w:t>hoa huệ ướm chảy một dược</w:t>
            </w:r>
            <w:r>
              <w:t xml:space="preserve">; 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5EB1ED96" w14:textId="77777777" w:rsidR="00505724" w:rsidRPr="00DC5869" w:rsidRDefault="00505724" w:rsidP="00FD7018">
            <w:pPr>
              <w:spacing w:before="40" w:after="40"/>
              <w:ind w:right="-112"/>
            </w:pPr>
          </w:p>
        </w:tc>
      </w:tr>
      <w:tr w:rsidR="00505724" w:rsidRPr="00DC5869" w14:paraId="6E092B81" w14:textId="77777777" w:rsidTr="00094307">
        <w:trPr>
          <w:trHeight w:hRule="exact" w:val="454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1B44A2" w14:textId="77777777" w:rsidR="00505724" w:rsidRPr="00DC5869" w:rsidRDefault="00505724" w:rsidP="00FD7018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b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4D417" w14:textId="144FCDA5" w:rsidR="00505724" w:rsidRPr="00DC5869" w:rsidRDefault="007C55A8" w:rsidP="00FD7018">
            <w:pPr>
              <w:spacing w:before="40" w:after="40"/>
              <w:ind w:left="-105" w:right="-111"/>
            </w:pPr>
            <w:r>
              <w:t>Gò má</w:t>
            </w: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E95D01" w14:textId="77777777" w:rsidR="00505724" w:rsidRPr="00DC5869" w:rsidRDefault="00505724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A1E9B9" w14:textId="77777777" w:rsidR="00505724" w:rsidRPr="00DC5869" w:rsidRDefault="00505724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2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902983" w14:textId="31F435F7" w:rsidR="00505724" w:rsidRPr="00DC5869" w:rsidRDefault="00522E1D" w:rsidP="00FD7018">
            <w:pPr>
              <w:spacing w:before="40" w:after="40"/>
              <w:ind w:left="-110" w:right="-112"/>
            </w:pPr>
            <w:r>
              <w:t xml:space="preserve"> R</w:t>
            </w:r>
            <w:r w:rsidRPr="00522E1D">
              <w:t>ất êm dịu</w:t>
            </w:r>
            <w:r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0F954F20" w14:textId="77777777" w:rsidR="00505724" w:rsidRPr="00DC5869" w:rsidRDefault="00505724" w:rsidP="00FD7018">
            <w:pPr>
              <w:spacing w:before="40" w:after="40"/>
              <w:ind w:right="-112"/>
            </w:pPr>
          </w:p>
        </w:tc>
      </w:tr>
      <w:tr w:rsidR="00505724" w:rsidRPr="00DC5869" w14:paraId="5F39A52D" w14:textId="77777777" w:rsidTr="00094307">
        <w:trPr>
          <w:trHeight w:hRule="exact" w:val="454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D6EC7F" w14:textId="77777777" w:rsidR="00505724" w:rsidRPr="00DC5869" w:rsidRDefault="00505724" w:rsidP="00FD7018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c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3BAF10" w14:textId="3B803101" w:rsidR="00505724" w:rsidRPr="00DC5869" w:rsidRDefault="007C55A8" w:rsidP="00FD7018">
            <w:pPr>
              <w:spacing w:before="40" w:after="40"/>
              <w:ind w:left="-105" w:right="-250"/>
            </w:pPr>
            <w:r>
              <w:t>Môi</w:t>
            </w: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B7B416" w14:textId="77777777" w:rsidR="00505724" w:rsidRPr="00DC5869" w:rsidRDefault="00505724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84571A" w14:textId="77777777" w:rsidR="00505724" w:rsidRPr="00DC5869" w:rsidRDefault="00505724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3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0E87FB" w14:textId="66F6F65D" w:rsidR="00505724" w:rsidRPr="00DC5869" w:rsidRDefault="007C55A8" w:rsidP="00FD7018">
            <w:pPr>
              <w:spacing w:before="40" w:after="40"/>
              <w:ind w:left="-105" w:right="-112"/>
            </w:pPr>
            <w:r>
              <w:t xml:space="preserve"> N</w:t>
            </w:r>
            <w:r w:rsidRPr="007C55A8">
              <w:t>hư chim bồ câu gần suối nước</w:t>
            </w:r>
            <w:r w:rsidR="0096204A"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6683895D" w14:textId="77777777" w:rsidR="00505724" w:rsidRPr="00DC5869" w:rsidRDefault="00505724" w:rsidP="00FD7018">
            <w:pPr>
              <w:spacing w:before="40" w:after="40"/>
              <w:ind w:right="-112"/>
            </w:pPr>
          </w:p>
        </w:tc>
      </w:tr>
      <w:tr w:rsidR="00505724" w:rsidRPr="00DC5869" w14:paraId="1E1D7255" w14:textId="77777777" w:rsidTr="00094307">
        <w:trPr>
          <w:trHeight w:hRule="exact" w:val="454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829ADF" w14:textId="77777777" w:rsidR="00505724" w:rsidRPr="00DC5869" w:rsidRDefault="00505724" w:rsidP="00FD7018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d</w:t>
            </w:r>
            <w:r w:rsidRPr="00DC5869">
              <w:t>.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7C2997" w14:textId="6BADC2E4" w:rsidR="00505724" w:rsidRPr="00DC5869" w:rsidRDefault="007C55A8" w:rsidP="00FD7018">
            <w:pPr>
              <w:spacing w:before="40" w:after="40"/>
              <w:ind w:left="-105" w:right="-111"/>
            </w:pPr>
            <w:r>
              <w:t>Miệng</w:t>
            </w: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5451C3" w14:textId="77777777" w:rsidR="00505724" w:rsidRPr="00DC5869" w:rsidRDefault="00505724" w:rsidP="00FD701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D15963" w14:textId="77777777" w:rsidR="00505724" w:rsidRPr="00DC5869" w:rsidRDefault="00505724" w:rsidP="00FD701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4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5F29F7" w14:textId="5CEF474E" w:rsidR="00505724" w:rsidRPr="00DC5869" w:rsidRDefault="00E53C74" w:rsidP="00FD7018">
            <w:pPr>
              <w:spacing w:before="40" w:after="40"/>
              <w:ind w:left="-110" w:right="-112"/>
            </w:pPr>
            <w:r>
              <w:t xml:space="preserve"> </w:t>
            </w:r>
            <w:r w:rsidRPr="00E53C74">
              <w:t>Tợ khóm cỏ thơm ngát</w:t>
            </w:r>
            <w:r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0CD9E471" w14:textId="77777777" w:rsidR="00505724" w:rsidRPr="00DC5869" w:rsidRDefault="00505724" w:rsidP="00FD7018">
            <w:pPr>
              <w:spacing w:before="40" w:after="40"/>
              <w:ind w:right="-112"/>
            </w:pPr>
          </w:p>
        </w:tc>
      </w:tr>
    </w:tbl>
    <w:p w14:paraId="6AB7F1F4" w14:textId="5F6F3F78" w:rsidR="00505724" w:rsidRPr="00A41E52" w:rsidRDefault="00505724" w:rsidP="00505724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</w:rPr>
      </w:pPr>
      <w:r w:rsidRPr="00A41E52">
        <w:rPr>
          <w:color w:val="000000" w:themeColor="text1"/>
          <w:spacing w:val="-8"/>
        </w:rPr>
        <w:t xml:space="preserve">* Đáp án:  </w:t>
      </w:r>
      <w:r w:rsidRPr="00A41E52">
        <w:rPr>
          <w:b/>
          <w:color w:val="000000" w:themeColor="text1"/>
          <w:spacing w:val="-8"/>
        </w:rPr>
        <w:t>a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b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>|</w:t>
      </w:r>
      <w:r w:rsidRPr="00A41E52">
        <w:rPr>
          <w:b/>
          <w:color w:val="000000" w:themeColor="text1"/>
          <w:spacing w:val="-8"/>
        </w:rPr>
        <w:t xml:space="preserve"> c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d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color w:val="000000" w:themeColor="text1"/>
          <w:spacing w:val="-8"/>
          <w:sz w:val="22"/>
          <w:szCs w:val="22"/>
        </w:rPr>
        <w:t xml:space="preserve">* KT: </w:t>
      </w:r>
      <w:r w:rsidRPr="00A41E52">
        <w:rPr>
          <w:sz w:val="28"/>
          <w:szCs w:val="28"/>
        </w:rPr>
        <w:t xml:space="preserve"> </w:t>
      </w:r>
      <w:r w:rsidRPr="00A41E52">
        <w:rPr>
          <w:color w:val="000000" w:themeColor="text1"/>
          <w:spacing w:val="-8"/>
        </w:rPr>
        <w:t>____________________</w:t>
      </w:r>
    </w:p>
    <w:p w14:paraId="440841D0" w14:textId="77777777" w:rsidR="00094307" w:rsidRDefault="00094307" w:rsidP="00094307">
      <w:pPr>
        <w:pStyle w:val="NormalWeb"/>
        <w:spacing w:before="0" w:beforeAutospacing="0" w:after="0" w:afterAutospacing="0"/>
        <w:rPr>
          <w:b/>
          <w:bCs/>
        </w:rPr>
      </w:pPr>
    </w:p>
    <w:p w14:paraId="7F4564C1" w14:textId="7488ED65" w:rsidR="00B92D08" w:rsidRPr="0051523D" w:rsidRDefault="00B11593" w:rsidP="00E3223F">
      <w:pPr>
        <w:pStyle w:val="NormalWeb"/>
        <w:spacing w:before="120" w:beforeAutospacing="0" w:after="60" w:afterAutospacing="0"/>
        <w:ind w:left="227" w:hanging="227"/>
      </w:pPr>
      <w:r>
        <w:rPr>
          <w:b/>
          <w:bCs/>
        </w:rPr>
        <w:t xml:space="preserve">7. Khoanh chọn ý đúng nhất | </w:t>
      </w:r>
      <w:r w:rsidR="00B92D08" w:rsidRPr="0051523D">
        <w:t>Trong Nhã ca 4, tác giả đã nói đến những ngọn núi nào?</w:t>
      </w:r>
    </w:p>
    <w:p w14:paraId="3F1BC3A6" w14:textId="49E2C0D3" w:rsidR="00B11593" w:rsidRDefault="00B11593" w:rsidP="002A611F">
      <w:pPr>
        <w:pStyle w:val="NormalWeb"/>
        <w:tabs>
          <w:tab w:val="left" w:pos="1985"/>
          <w:tab w:val="left" w:pos="3686"/>
          <w:tab w:val="left" w:pos="4962"/>
        </w:tabs>
        <w:spacing w:before="60" w:beforeAutospacing="0" w:after="0" w:afterAutospacing="0"/>
        <w:ind w:left="142"/>
      </w:pPr>
      <w:r w:rsidRPr="00FF1631">
        <w:rPr>
          <w:b/>
          <w:bCs/>
        </w:rPr>
        <w:t>a.</w:t>
      </w:r>
      <w:r w:rsidRPr="003719E3">
        <w:t xml:space="preserve"> </w:t>
      </w:r>
      <w:r w:rsidR="004F7929" w:rsidRPr="004F7929">
        <w:t>Ga-la-át; Li-ban; A-ma-na; Sa-nia; A-ra-rát</w:t>
      </w:r>
      <w:r>
        <w:t>;</w:t>
      </w:r>
      <w:r>
        <w:tab/>
      </w:r>
      <w:r w:rsidRPr="00505724">
        <w:rPr>
          <w:b/>
          <w:bCs/>
        </w:rPr>
        <w:t xml:space="preserve"> </w:t>
      </w:r>
    </w:p>
    <w:p w14:paraId="18F0B95F" w14:textId="3E707F88" w:rsidR="001323F0" w:rsidRDefault="00B11593" w:rsidP="002A611F">
      <w:pPr>
        <w:pStyle w:val="NormalWeb"/>
        <w:tabs>
          <w:tab w:val="left" w:pos="1985"/>
          <w:tab w:val="left" w:pos="3686"/>
          <w:tab w:val="left" w:pos="4962"/>
        </w:tabs>
        <w:spacing w:before="60" w:beforeAutospacing="0" w:after="0" w:afterAutospacing="0"/>
        <w:ind w:left="142"/>
      </w:pPr>
      <w:r w:rsidRPr="00FF1631">
        <w:rPr>
          <w:b/>
          <w:bCs/>
        </w:rPr>
        <w:t>b.</w:t>
      </w:r>
      <w:r w:rsidRPr="007850C8">
        <w:t xml:space="preserve"> </w:t>
      </w:r>
      <w:r w:rsidR="004F7929" w:rsidRPr="004F7929">
        <w:t>Ga-la-át; Li-ban; A-ma-na; Sa-nia; Hẹt-môn</w:t>
      </w:r>
      <w:r>
        <w:t>;</w:t>
      </w:r>
      <w:r>
        <w:tab/>
      </w:r>
    </w:p>
    <w:p w14:paraId="5612CE25" w14:textId="6ABA8F5F" w:rsidR="001323F0" w:rsidRDefault="001323F0" w:rsidP="002A611F">
      <w:pPr>
        <w:pStyle w:val="NormalWeb"/>
        <w:tabs>
          <w:tab w:val="left" w:pos="1985"/>
          <w:tab w:val="left" w:pos="3686"/>
          <w:tab w:val="left" w:pos="4962"/>
        </w:tabs>
        <w:spacing w:before="60" w:beforeAutospacing="0" w:after="0" w:afterAutospacing="0"/>
        <w:ind w:left="142"/>
      </w:pPr>
      <w:r>
        <w:rPr>
          <w:b/>
          <w:bCs/>
        </w:rPr>
        <w:t>c.</w:t>
      </w:r>
      <w:r w:rsidRPr="007850C8">
        <w:t xml:space="preserve"> </w:t>
      </w:r>
      <w:r w:rsidRPr="001323F0">
        <w:t>Ga-la-át; Li-ban; A-ma-na; Mô-ri-a; Hẹt-môn</w:t>
      </w:r>
      <w:r>
        <w:t>;</w:t>
      </w:r>
    </w:p>
    <w:p w14:paraId="272D89BA" w14:textId="457FCA28" w:rsidR="00B11593" w:rsidRDefault="00B11593" w:rsidP="002A611F">
      <w:pPr>
        <w:pStyle w:val="NormalWeb"/>
        <w:tabs>
          <w:tab w:val="left" w:pos="1985"/>
          <w:tab w:val="left" w:pos="3686"/>
          <w:tab w:val="left" w:pos="4962"/>
        </w:tabs>
        <w:spacing w:before="60" w:beforeAutospacing="0" w:after="0" w:afterAutospacing="0"/>
        <w:ind w:left="142"/>
      </w:pPr>
      <w:r>
        <w:rPr>
          <w:b/>
          <w:bCs/>
        </w:rPr>
        <w:t>d.</w:t>
      </w:r>
      <w:r>
        <w:t xml:space="preserve"> </w:t>
      </w:r>
      <w:r w:rsidR="001323F0" w:rsidRPr="001323F0">
        <w:t>Ga-la-át; Li-ban; Ba-san; Mô-ri-a; Hẹt-môn</w:t>
      </w:r>
      <w:r>
        <w:t>.</w:t>
      </w:r>
      <w:r>
        <w:tab/>
      </w:r>
    </w:p>
    <w:p w14:paraId="190976EB" w14:textId="163E2A7D" w:rsidR="00B11593" w:rsidRDefault="00B11593" w:rsidP="002A611F">
      <w:pPr>
        <w:pStyle w:val="NormalWeb"/>
        <w:tabs>
          <w:tab w:val="left" w:pos="6237"/>
        </w:tabs>
        <w:spacing w:before="60" w:beforeAutospacing="0" w:after="0" w:afterAutospacing="0"/>
        <w:ind w:left="227" w:hanging="227"/>
      </w:pPr>
      <w:r>
        <w:tab/>
      </w:r>
      <w:r>
        <w:tab/>
        <w:t>*</w:t>
      </w:r>
      <w:r w:rsidR="0073511D">
        <w:t xml:space="preserve"> </w:t>
      </w:r>
      <w:r>
        <w:t>K</w:t>
      </w:r>
      <w:r w:rsidRPr="003719E3">
        <w:t>T</w:t>
      </w:r>
      <w:r>
        <w:t>__________</w:t>
      </w:r>
    </w:p>
    <w:p w14:paraId="211D1A5C" w14:textId="77777777" w:rsidR="00094307" w:rsidRDefault="00094307" w:rsidP="00094307">
      <w:pPr>
        <w:tabs>
          <w:tab w:val="left" w:pos="4536"/>
        </w:tabs>
        <w:rPr>
          <w:b/>
          <w:spacing w:val="-6"/>
        </w:rPr>
      </w:pPr>
    </w:p>
    <w:p w14:paraId="1B38872B" w14:textId="6BAE847A" w:rsidR="004D6991" w:rsidRPr="00094307" w:rsidRDefault="00065DA3" w:rsidP="004D6991">
      <w:pPr>
        <w:tabs>
          <w:tab w:val="left" w:pos="4536"/>
        </w:tabs>
        <w:spacing w:before="120" w:after="60"/>
        <w:rPr>
          <w:b/>
          <w:spacing w:val="-6"/>
        </w:rPr>
      </w:pPr>
      <w:r w:rsidRPr="00094307">
        <w:rPr>
          <w:b/>
          <w:spacing w:val="-6"/>
        </w:rPr>
        <w:t>8</w:t>
      </w:r>
      <w:r w:rsidR="004D6991" w:rsidRPr="00094307">
        <w:rPr>
          <w:b/>
          <w:spacing w:val="-6"/>
        </w:rPr>
        <w:t>. Nối lại cho đúng</w:t>
      </w:r>
      <w:r w:rsidR="004D6991" w:rsidRPr="00094307">
        <w:rPr>
          <w:bCs/>
          <w:spacing w:val="-6"/>
        </w:rPr>
        <w:t>:</w:t>
      </w:r>
      <w:r w:rsidR="004D6991" w:rsidRPr="00094307">
        <w:rPr>
          <w:b/>
          <w:spacing w:val="-6"/>
        </w:rPr>
        <w:t xml:space="preserve">  </w:t>
      </w:r>
    </w:p>
    <w:tbl>
      <w:tblPr>
        <w:tblStyle w:val="TableGrid"/>
        <w:tblW w:w="8793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82"/>
        <w:gridCol w:w="850"/>
        <w:gridCol w:w="426"/>
        <w:gridCol w:w="2551"/>
        <w:gridCol w:w="1984"/>
      </w:tblGrid>
      <w:tr w:rsidR="006A28B2" w:rsidRPr="00F9791E" w14:paraId="28B72576" w14:textId="77777777" w:rsidTr="00094307">
        <w:trPr>
          <w:trHeight w:hRule="exact" w:val="397"/>
        </w:trPr>
        <w:tc>
          <w:tcPr>
            <w:tcW w:w="2982" w:type="dxa"/>
            <w:tcBorders>
              <w:bottom w:val="single" w:sz="4" w:space="0" w:color="auto"/>
            </w:tcBorders>
            <w:vAlign w:val="center"/>
          </w:tcPr>
          <w:p w14:paraId="62A64959" w14:textId="77777777" w:rsidR="006A28B2" w:rsidRPr="00F9791E" w:rsidRDefault="006A28B2" w:rsidP="006A28B2">
            <w:pPr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tcBorders>
              <w:left w:val="nil"/>
              <w:right w:val="single" w:sz="4" w:space="0" w:color="auto"/>
            </w:tcBorders>
            <w:vAlign w:val="center"/>
          </w:tcPr>
          <w:p w14:paraId="2058B52C" w14:textId="77777777" w:rsidR="006A28B2" w:rsidRPr="00F9791E" w:rsidRDefault="006A28B2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CF115C2" w14:textId="0165CA3C" w:rsidR="006A28B2" w:rsidRPr="00094307" w:rsidRDefault="006A28B2" w:rsidP="006A28B2">
            <w:pPr>
              <w:ind w:right="-112"/>
              <w:rPr>
                <w:b/>
              </w:rPr>
            </w:pPr>
            <w:r w:rsidRPr="00094307">
              <w:rPr>
                <w:b/>
              </w:rPr>
              <w:t>a.</w:t>
            </w:r>
            <w:r w:rsidRPr="00094307"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B2AA9" w14:textId="4B9458F9" w:rsidR="006A28B2" w:rsidRPr="00094307" w:rsidRDefault="00660A7A" w:rsidP="006A28B2">
            <w:pPr>
              <w:ind w:right="-112"/>
              <w:rPr>
                <w:bCs/>
              </w:rPr>
            </w:pPr>
            <w:r w:rsidRPr="00094307">
              <w:rPr>
                <w:bCs/>
              </w:rPr>
              <w:t>thành Giê-ru-sa-lem</w:t>
            </w:r>
            <w:r w:rsidR="00B937D3" w:rsidRPr="00094307">
              <w:rPr>
                <w:bCs/>
              </w:rPr>
              <w:t>;</w:t>
            </w:r>
          </w:p>
        </w:tc>
        <w:tc>
          <w:tcPr>
            <w:tcW w:w="1984" w:type="dxa"/>
            <w:tcBorders>
              <w:left w:val="single" w:sz="4" w:space="0" w:color="auto"/>
            </w:tcBorders>
            <w:vAlign w:val="center"/>
          </w:tcPr>
          <w:p w14:paraId="4110486C" w14:textId="77777777" w:rsidR="006A28B2" w:rsidRPr="00EA7543" w:rsidRDefault="006A28B2" w:rsidP="006A28B2">
            <w:pPr>
              <w:ind w:right="-112"/>
              <w:rPr>
                <w:sz w:val="20"/>
                <w:szCs w:val="20"/>
              </w:rPr>
            </w:pPr>
          </w:p>
        </w:tc>
      </w:tr>
      <w:tr w:rsidR="00511B86" w:rsidRPr="00F9791E" w14:paraId="6EFDD518" w14:textId="77777777" w:rsidTr="00094307">
        <w:trPr>
          <w:trHeight w:hRule="exact" w:val="57"/>
        </w:trPr>
        <w:tc>
          <w:tcPr>
            <w:tcW w:w="29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4EB9F" w14:textId="2DBD4ECB" w:rsidR="00511B86" w:rsidRPr="00094307" w:rsidRDefault="008676D4" w:rsidP="008676D4">
            <w:pPr>
              <w:ind w:left="179" w:right="-111" w:hanging="179"/>
            </w:pPr>
            <w:r w:rsidRPr="00094307">
              <w:rPr>
                <w:b/>
                <w:color w:val="000000" w:themeColor="text1"/>
                <w:spacing w:val="-8"/>
              </w:rPr>
              <w:t xml:space="preserve">(*) </w:t>
            </w:r>
            <w:r w:rsidR="00511B86" w:rsidRPr="00094307">
              <w:t>Lương nhân tôi trắng và đỏ, đệ nhất trong…</w:t>
            </w:r>
          </w:p>
        </w:tc>
        <w:tc>
          <w:tcPr>
            <w:tcW w:w="850" w:type="dxa"/>
            <w:vMerge/>
            <w:tcBorders>
              <w:left w:val="single" w:sz="4" w:space="0" w:color="auto"/>
            </w:tcBorders>
            <w:vAlign w:val="center"/>
          </w:tcPr>
          <w:p w14:paraId="446FFEBD" w14:textId="77777777" w:rsidR="00511B86" w:rsidRPr="00F9791E" w:rsidRDefault="00511B86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560DA" w14:textId="77777777" w:rsidR="00511B86" w:rsidRPr="00094307" w:rsidRDefault="00511B86" w:rsidP="006A28B2">
            <w:pPr>
              <w:ind w:right="-112"/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8C798C" w14:textId="46C45703" w:rsidR="00511B86" w:rsidRPr="00094307" w:rsidRDefault="00511B86" w:rsidP="006A28B2">
            <w:pPr>
              <w:ind w:right="-112"/>
              <w:rPr>
                <w:bCs/>
              </w:rPr>
            </w:pPr>
          </w:p>
        </w:tc>
        <w:tc>
          <w:tcPr>
            <w:tcW w:w="1984" w:type="dxa"/>
            <w:vAlign w:val="center"/>
          </w:tcPr>
          <w:p w14:paraId="031F9E05" w14:textId="08E646C6" w:rsidR="00511B86" w:rsidRPr="00F9791E" w:rsidRDefault="00511B86" w:rsidP="006A28B2">
            <w:pPr>
              <w:ind w:right="-112"/>
              <w:rPr>
                <w:sz w:val="20"/>
                <w:szCs w:val="20"/>
              </w:rPr>
            </w:pPr>
          </w:p>
        </w:tc>
      </w:tr>
      <w:tr w:rsidR="00511B86" w:rsidRPr="00F9791E" w14:paraId="675D0F21" w14:textId="77777777" w:rsidTr="00094307">
        <w:trPr>
          <w:trHeight w:hRule="exact" w:val="397"/>
        </w:trPr>
        <w:tc>
          <w:tcPr>
            <w:tcW w:w="29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4EB2A" w14:textId="50CA7419" w:rsidR="00511B86" w:rsidRPr="00EA2AF5" w:rsidRDefault="00511B86" w:rsidP="006A28B2">
            <w:pPr>
              <w:ind w:right="-111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1E74F6" w14:textId="77777777" w:rsidR="00511B86" w:rsidRPr="00F9791E" w:rsidRDefault="00511B86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6CD8C8" w14:textId="390C0988" w:rsidR="00511B86" w:rsidRPr="00094307" w:rsidRDefault="00511B86" w:rsidP="006A28B2">
            <w:pPr>
              <w:ind w:right="-112"/>
              <w:rPr>
                <w:b/>
              </w:rPr>
            </w:pPr>
            <w:r w:rsidRPr="00094307">
              <w:rPr>
                <w:b/>
              </w:rPr>
              <w:t>b.</w:t>
            </w:r>
            <w:r w:rsidRPr="00094307"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9DEE1" w14:textId="152631CF" w:rsidR="00511B86" w:rsidRPr="00094307" w:rsidRDefault="006818EE" w:rsidP="006A28B2">
            <w:pPr>
              <w:ind w:right="-112"/>
              <w:rPr>
                <w:bCs/>
              </w:rPr>
            </w:pPr>
            <w:r w:rsidRPr="00094307">
              <w:rPr>
                <w:bCs/>
              </w:rPr>
              <w:t>dân Y-sơ-ra-ên</w:t>
            </w:r>
            <w:r w:rsidR="00B937D3" w:rsidRPr="00094307">
              <w:rPr>
                <w:bCs/>
              </w:rPr>
              <w:t>;</w:t>
            </w:r>
          </w:p>
        </w:tc>
        <w:tc>
          <w:tcPr>
            <w:tcW w:w="1984" w:type="dxa"/>
            <w:tcBorders>
              <w:left w:val="single" w:sz="4" w:space="0" w:color="auto"/>
            </w:tcBorders>
            <w:vAlign w:val="center"/>
          </w:tcPr>
          <w:p w14:paraId="70682B96" w14:textId="77777777" w:rsidR="00511B86" w:rsidRPr="00EA7543" w:rsidRDefault="00511B86" w:rsidP="006A28B2">
            <w:pPr>
              <w:ind w:right="-112"/>
              <w:rPr>
                <w:sz w:val="20"/>
                <w:szCs w:val="20"/>
              </w:rPr>
            </w:pPr>
          </w:p>
        </w:tc>
      </w:tr>
      <w:tr w:rsidR="00511B86" w:rsidRPr="00F9791E" w14:paraId="3A3670DD" w14:textId="77777777" w:rsidTr="00094307">
        <w:trPr>
          <w:trHeight w:hRule="exact" w:val="57"/>
        </w:trPr>
        <w:tc>
          <w:tcPr>
            <w:tcW w:w="29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813F4" w14:textId="77777777" w:rsidR="00511B86" w:rsidRPr="00EA2AF5" w:rsidRDefault="00511B86" w:rsidP="006A28B2">
            <w:pPr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78C23621" w14:textId="77777777" w:rsidR="00511B86" w:rsidRPr="00F9791E" w:rsidRDefault="00511B86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BFEC7F" w14:textId="77777777" w:rsidR="00511B86" w:rsidRPr="00094307" w:rsidRDefault="00511B86" w:rsidP="006A28B2">
            <w:pPr>
              <w:ind w:right="-112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37C8F" w14:textId="064C50D6" w:rsidR="00511B86" w:rsidRPr="00094307" w:rsidRDefault="00511B86" w:rsidP="006A28B2">
            <w:pPr>
              <w:ind w:right="-112"/>
              <w:rPr>
                <w:bCs/>
              </w:rPr>
            </w:pPr>
          </w:p>
        </w:tc>
        <w:tc>
          <w:tcPr>
            <w:tcW w:w="1984" w:type="dxa"/>
            <w:tcBorders>
              <w:left w:val="nil"/>
            </w:tcBorders>
            <w:vAlign w:val="center"/>
          </w:tcPr>
          <w:p w14:paraId="13EE5B6F" w14:textId="77777777" w:rsidR="00511B86" w:rsidRPr="00EA7543" w:rsidRDefault="00511B86" w:rsidP="006A28B2">
            <w:pPr>
              <w:ind w:right="-112"/>
              <w:rPr>
                <w:sz w:val="20"/>
                <w:szCs w:val="20"/>
              </w:rPr>
            </w:pPr>
          </w:p>
        </w:tc>
      </w:tr>
      <w:tr w:rsidR="00511B86" w:rsidRPr="00F9791E" w14:paraId="4C63E6BA" w14:textId="77777777" w:rsidTr="00094307">
        <w:trPr>
          <w:trHeight w:hRule="exact" w:val="397"/>
        </w:trPr>
        <w:tc>
          <w:tcPr>
            <w:tcW w:w="29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A952" w14:textId="77777777" w:rsidR="00511B86" w:rsidRPr="00EA2AF5" w:rsidRDefault="00511B86" w:rsidP="006A28B2">
            <w:pPr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30A33A" w14:textId="77777777" w:rsidR="00511B86" w:rsidRPr="00F9791E" w:rsidRDefault="00511B86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F3C26F5" w14:textId="37755CCC" w:rsidR="00511B86" w:rsidRPr="00094307" w:rsidRDefault="003A40D1" w:rsidP="006A28B2">
            <w:pPr>
              <w:ind w:right="-112"/>
              <w:rPr>
                <w:b/>
              </w:rPr>
            </w:pPr>
            <w:r w:rsidRPr="00094307">
              <w:rPr>
                <w:b/>
              </w:rPr>
              <w:t>c</w:t>
            </w:r>
            <w:r w:rsidR="00511B86" w:rsidRPr="00094307">
              <w:rPr>
                <w:b/>
              </w:rPr>
              <w:t>.</w:t>
            </w:r>
            <w:r w:rsidR="00511B86" w:rsidRPr="00094307"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2CC40" w14:textId="75519482" w:rsidR="00511B86" w:rsidRPr="00094307" w:rsidRDefault="00337C23" w:rsidP="006A28B2">
            <w:pPr>
              <w:ind w:right="-112"/>
              <w:rPr>
                <w:bCs/>
              </w:rPr>
            </w:pPr>
            <w:r w:rsidRPr="00094307">
              <w:rPr>
                <w:bCs/>
              </w:rPr>
              <w:t>dòng dõi quý tộc</w:t>
            </w:r>
            <w:r w:rsidR="00B937D3" w:rsidRPr="00094307">
              <w:rPr>
                <w:bCs/>
              </w:rPr>
              <w:t>;</w:t>
            </w:r>
          </w:p>
        </w:tc>
        <w:tc>
          <w:tcPr>
            <w:tcW w:w="1984" w:type="dxa"/>
            <w:tcBorders>
              <w:left w:val="single" w:sz="4" w:space="0" w:color="auto"/>
            </w:tcBorders>
            <w:vAlign w:val="center"/>
          </w:tcPr>
          <w:p w14:paraId="6C928778" w14:textId="7A33F9E2" w:rsidR="00511B86" w:rsidRPr="00EA7543" w:rsidRDefault="00511B86" w:rsidP="006A28B2">
            <w:pPr>
              <w:ind w:right="-112"/>
              <w:rPr>
                <w:sz w:val="20"/>
                <w:szCs w:val="20"/>
              </w:rPr>
            </w:pPr>
          </w:p>
        </w:tc>
      </w:tr>
      <w:tr w:rsidR="00511B86" w:rsidRPr="00F9791E" w14:paraId="71450B46" w14:textId="77777777" w:rsidTr="00094307">
        <w:trPr>
          <w:trHeight w:hRule="exact" w:val="64"/>
        </w:trPr>
        <w:tc>
          <w:tcPr>
            <w:tcW w:w="29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74935" w14:textId="77777777" w:rsidR="00511B86" w:rsidRPr="00EA2AF5" w:rsidRDefault="00511B86" w:rsidP="006A28B2">
            <w:pPr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59E055B6" w14:textId="77777777" w:rsidR="00511B86" w:rsidRPr="00F9791E" w:rsidRDefault="00511B86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D9FE5" w14:textId="77777777" w:rsidR="00511B86" w:rsidRPr="00094307" w:rsidRDefault="00511B86" w:rsidP="006A28B2">
            <w:pPr>
              <w:ind w:right="-112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4510B2" w14:textId="2F99C2DB" w:rsidR="00511B86" w:rsidRPr="00094307" w:rsidRDefault="00511B86" w:rsidP="006A28B2">
            <w:pPr>
              <w:ind w:right="-112"/>
              <w:rPr>
                <w:bCs/>
              </w:rPr>
            </w:pPr>
          </w:p>
        </w:tc>
        <w:tc>
          <w:tcPr>
            <w:tcW w:w="1984" w:type="dxa"/>
            <w:tcBorders>
              <w:left w:val="nil"/>
            </w:tcBorders>
            <w:vAlign w:val="center"/>
          </w:tcPr>
          <w:p w14:paraId="0A9E2D85" w14:textId="77777777" w:rsidR="00511B86" w:rsidRPr="00EA7543" w:rsidRDefault="00511B86" w:rsidP="006A28B2">
            <w:pPr>
              <w:ind w:right="-112"/>
              <w:rPr>
                <w:sz w:val="20"/>
                <w:szCs w:val="20"/>
              </w:rPr>
            </w:pPr>
          </w:p>
        </w:tc>
      </w:tr>
      <w:tr w:rsidR="006A28B2" w:rsidRPr="00F9791E" w14:paraId="23929306" w14:textId="77777777" w:rsidTr="00094307">
        <w:trPr>
          <w:trHeight w:hRule="exact" w:val="397"/>
        </w:trPr>
        <w:tc>
          <w:tcPr>
            <w:tcW w:w="2982" w:type="dxa"/>
            <w:tcBorders>
              <w:top w:val="single" w:sz="4" w:space="0" w:color="auto"/>
            </w:tcBorders>
            <w:vAlign w:val="center"/>
          </w:tcPr>
          <w:p w14:paraId="00CE72F8" w14:textId="77777777" w:rsidR="006A28B2" w:rsidRPr="00F9791E" w:rsidRDefault="006A28B2" w:rsidP="006A28B2">
            <w:pPr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nil"/>
              <w:right w:val="single" w:sz="4" w:space="0" w:color="auto"/>
            </w:tcBorders>
            <w:vAlign w:val="center"/>
          </w:tcPr>
          <w:p w14:paraId="0B1D555C" w14:textId="77777777" w:rsidR="006A28B2" w:rsidRPr="00F9791E" w:rsidRDefault="006A28B2" w:rsidP="006A28B2">
            <w:pPr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37B4D1" w14:textId="3F9F9A50" w:rsidR="006A28B2" w:rsidRPr="00094307" w:rsidRDefault="003A40D1" w:rsidP="006A28B2">
            <w:pPr>
              <w:ind w:right="-112"/>
              <w:rPr>
                <w:b/>
              </w:rPr>
            </w:pPr>
            <w:r w:rsidRPr="00094307">
              <w:rPr>
                <w:b/>
              </w:rPr>
              <w:t>d</w:t>
            </w:r>
            <w:r w:rsidR="006A28B2" w:rsidRPr="00094307">
              <w:rPr>
                <w:b/>
              </w:rPr>
              <w:t>.</w:t>
            </w:r>
            <w:r w:rsidR="006A28B2" w:rsidRPr="00094307"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065EA" w14:textId="55BB35E9" w:rsidR="006A28B2" w:rsidRPr="00094307" w:rsidRDefault="00E33C98" w:rsidP="006A28B2">
            <w:pPr>
              <w:ind w:right="-112"/>
              <w:rPr>
                <w:bCs/>
              </w:rPr>
            </w:pPr>
            <w:r w:rsidRPr="00094307">
              <w:rPr>
                <w:bCs/>
              </w:rPr>
              <w:t>muôn người</w:t>
            </w:r>
            <w:r w:rsidR="00B937D3" w:rsidRPr="00094307">
              <w:rPr>
                <w:bCs/>
              </w:rPr>
              <w:t>;</w:t>
            </w:r>
          </w:p>
        </w:tc>
        <w:tc>
          <w:tcPr>
            <w:tcW w:w="1984" w:type="dxa"/>
            <w:tcBorders>
              <w:left w:val="single" w:sz="4" w:space="0" w:color="auto"/>
            </w:tcBorders>
            <w:vAlign w:val="center"/>
          </w:tcPr>
          <w:p w14:paraId="3032AFE4" w14:textId="77777777" w:rsidR="006A28B2" w:rsidRPr="00EA7543" w:rsidRDefault="006A28B2" w:rsidP="006A28B2">
            <w:pPr>
              <w:ind w:right="-112"/>
              <w:rPr>
                <w:sz w:val="20"/>
                <w:szCs w:val="20"/>
              </w:rPr>
            </w:pPr>
          </w:p>
        </w:tc>
      </w:tr>
    </w:tbl>
    <w:p w14:paraId="491F14D0" w14:textId="1B0C3D84" w:rsidR="004D6991" w:rsidRPr="001B0E7E" w:rsidRDefault="004D6991" w:rsidP="004D6991">
      <w:pPr>
        <w:tabs>
          <w:tab w:val="left" w:pos="142"/>
        </w:tabs>
        <w:spacing w:before="120" w:after="120"/>
        <w:rPr>
          <w:b/>
          <w:bCs/>
          <w:color w:val="FF0000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B0E7E">
        <w:rPr>
          <w:color w:val="000000" w:themeColor="text1"/>
          <w:spacing w:val="-8"/>
        </w:rPr>
        <w:t xml:space="preserve">* Đáp án: </w:t>
      </w:r>
      <w:r w:rsidRPr="001B0E7E">
        <w:rPr>
          <w:b/>
          <w:color w:val="000000" w:themeColor="text1"/>
          <w:spacing w:val="-8"/>
        </w:rPr>
        <w:t>(*)</w:t>
      </w:r>
      <w:r w:rsidRPr="001B0E7E">
        <w:rPr>
          <w:color w:val="000000" w:themeColor="text1"/>
          <w:spacing w:val="-8"/>
        </w:rPr>
        <w:t xml:space="preserve"> – </w:t>
      </w:r>
      <w:r w:rsidRPr="001B0E7E">
        <w:rPr>
          <w:color w:val="000000" w:themeColor="text1"/>
          <w:spacing w:val="-8"/>
          <w:vertAlign w:val="subscript"/>
        </w:rPr>
        <w:t xml:space="preserve">. . . . . . . . . . . . . . . . . . . . . . . . .  </w:t>
      </w:r>
      <w:r w:rsidRPr="001B0E7E">
        <w:rPr>
          <w:color w:val="000000" w:themeColor="text1"/>
          <w:spacing w:val="-8"/>
        </w:rPr>
        <w:t>|</w:t>
      </w:r>
      <w:r w:rsidRPr="001B0E7E">
        <w:rPr>
          <w:b/>
          <w:bCs/>
          <w:color w:val="FF0000"/>
        </w:rPr>
        <w:tab/>
      </w:r>
      <w:r w:rsidRPr="001B0E7E">
        <w:rPr>
          <w:color w:val="000000" w:themeColor="text1"/>
          <w:spacing w:val="-8"/>
        </w:rPr>
        <w:t>* KT ____________________</w:t>
      </w:r>
    </w:p>
    <w:p w14:paraId="76CFE69E" w14:textId="77777777" w:rsidR="004D6991" w:rsidRDefault="004D6991" w:rsidP="00094307">
      <w:pPr>
        <w:pStyle w:val="NormalWeb"/>
        <w:spacing w:before="0" w:beforeAutospacing="0" w:after="0" w:afterAutospacing="0"/>
        <w:ind w:left="176" w:right="249" w:hanging="176"/>
        <w:rPr>
          <w:b/>
          <w:spacing w:val="-6"/>
        </w:rPr>
      </w:pPr>
    </w:p>
    <w:p w14:paraId="7A78E403" w14:textId="3FA0A2C8" w:rsidR="00DE0E5B" w:rsidRPr="00CE280D" w:rsidRDefault="00FF3487" w:rsidP="00FF3487">
      <w:pPr>
        <w:pStyle w:val="NormalWeb"/>
        <w:spacing w:before="120" w:beforeAutospacing="0" w:after="120" w:afterAutospacing="0"/>
      </w:pPr>
      <w:r>
        <w:rPr>
          <w:b/>
          <w:bCs/>
        </w:rPr>
        <w:t xml:space="preserve">9. </w:t>
      </w:r>
      <w:r w:rsidR="00CE280D">
        <w:rPr>
          <w:b/>
          <w:bCs/>
        </w:rPr>
        <w:t>Điền vào ô trống</w:t>
      </w:r>
      <w:r w:rsidR="00CE280D" w:rsidRPr="00CE280D">
        <w:t xml:space="preserve"> |</w:t>
      </w:r>
      <w:r w:rsidR="00CE280D">
        <w:rPr>
          <w:b/>
          <w:bCs/>
        </w:rPr>
        <w:t xml:space="preserve"> </w:t>
      </w:r>
      <w:r w:rsidR="00CE280D" w:rsidRPr="00CE280D">
        <w:rPr>
          <w:i/>
          <w:iCs/>
        </w:rPr>
        <w:t>“</w:t>
      </w:r>
      <w:r w:rsidR="00CE280D">
        <w:rPr>
          <w:i/>
          <w:iCs/>
        </w:rPr>
        <w:t xml:space="preserve">Khóm cỏ thơm ngát” </w:t>
      </w:r>
      <w:r w:rsidR="00CE280D">
        <w:t>được dùng để chỉ về:</w:t>
      </w:r>
      <w:r w:rsidR="00CE280D">
        <w:rPr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161"/>
      </w:tblGrid>
      <w:tr w:rsidR="006E43B2" w:rsidRPr="006E43B2" w14:paraId="300C6A0D" w14:textId="77777777" w:rsidTr="006D1351">
        <w:trPr>
          <w:trHeight w:hRule="exact" w:val="170"/>
          <w:jc w:val="center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8E7192" w14:textId="35CF36FA" w:rsidR="006E43B2" w:rsidRPr="006E43B2" w:rsidRDefault="006E43B2" w:rsidP="00FD7018">
            <w:pPr>
              <w:jc w:val="center"/>
              <w:rPr>
                <w:rFonts w:ascii="Arial" w:hAnsi="Arial" w:cs="Arial"/>
                <w:b/>
                <w:color w:val="C00000"/>
                <w:vertAlign w:val="subscript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A7E135" w14:textId="37904C63" w:rsidR="006E43B2" w:rsidRPr="006E43B2" w:rsidRDefault="006E43B2" w:rsidP="00FD7018">
            <w:pPr>
              <w:jc w:val="center"/>
              <w:rPr>
                <w:rFonts w:ascii="Arial" w:hAnsi="Arial" w:cs="Arial"/>
                <w:b/>
                <w:color w:val="C00000"/>
                <w:vertAlign w:val="subscript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7768C5" w14:textId="7AE17D49" w:rsidR="006E43B2" w:rsidRPr="006E43B2" w:rsidRDefault="006E43B2" w:rsidP="00FD7018">
            <w:pPr>
              <w:jc w:val="center"/>
              <w:rPr>
                <w:rFonts w:ascii="Arial" w:hAnsi="Arial" w:cs="Arial"/>
                <w:b/>
                <w:color w:val="C00000"/>
                <w:vertAlign w:val="subscript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FB4873" w14:textId="3E5FC3A6" w:rsidR="006E43B2" w:rsidRPr="006E43B2" w:rsidRDefault="006E43B2" w:rsidP="00FD7018">
            <w:pPr>
              <w:jc w:val="center"/>
              <w:rPr>
                <w:rFonts w:ascii="Arial" w:hAnsi="Arial" w:cs="Arial"/>
                <w:b/>
                <w:color w:val="C00000"/>
                <w:vertAlign w:val="subscript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7396C" w14:textId="51671D73" w:rsidR="006E43B2" w:rsidRPr="006E43B2" w:rsidRDefault="006E43B2" w:rsidP="00FD7018">
            <w:pPr>
              <w:jc w:val="center"/>
              <w:rPr>
                <w:rFonts w:ascii="Arial" w:hAnsi="Arial" w:cs="Arial"/>
                <w:b/>
                <w:color w:val="C00000"/>
                <w:vertAlign w:val="subscript"/>
              </w:rPr>
            </w:pPr>
          </w:p>
        </w:tc>
        <w:tc>
          <w:tcPr>
            <w:tcW w:w="51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2AF51" w14:textId="74843A92" w:rsidR="006E43B2" w:rsidRPr="006E43B2" w:rsidRDefault="006E43B2" w:rsidP="00FD7018">
            <w:pPr>
              <w:jc w:val="center"/>
              <w:rPr>
                <w:rFonts w:ascii="Arial" w:hAnsi="Arial" w:cs="Arial"/>
                <w:b/>
                <w:vertAlign w:val="subscript"/>
              </w:rPr>
            </w:pPr>
          </w:p>
        </w:tc>
      </w:tr>
      <w:tr w:rsidR="006E43B2" w:rsidRPr="006E43B2" w14:paraId="28428034" w14:textId="77777777" w:rsidTr="00094307">
        <w:trPr>
          <w:trHeight w:val="454"/>
          <w:jc w:val="center"/>
        </w:trPr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74D5454" w14:textId="61E60F02" w:rsidR="006E43B2" w:rsidRPr="006E43B2" w:rsidRDefault="006E43B2" w:rsidP="00FD7018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1CA91207" w14:textId="23B495DD" w:rsidR="006E43B2" w:rsidRPr="006E43B2" w:rsidRDefault="006E43B2" w:rsidP="00FD7018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1D256585" w14:textId="36DBA779" w:rsidR="006E43B2" w:rsidRPr="006E43B2" w:rsidRDefault="006E43B2" w:rsidP="00FD7018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EB46407" w14:textId="53A688D1" w:rsidR="006E43B2" w:rsidRPr="006E43B2" w:rsidRDefault="006E43B2" w:rsidP="00FD7018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96E29AD" w14:textId="47CE6286" w:rsidR="006E43B2" w:rsidRPr="006E43B2" w:rsidRDefault="006E43B2" w:rsidP="00FD7018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1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1901E" w14:textId="72D9C6B1" w:rsidR="006E43B2" w:rsidRPr="006E43B2" w:rsidRDefault="006E43B2" w:rsidP="001D47D5">
            <w:pPr>
              <w:ind w:left="2447"/>
              <w:rPr>
                <w:b/>
                <w:color w:val="C00000"/>
              </w:rPr>
            </w:pPr>
            <w:r w:rsidRPr="006E43B2">
              <w:rPr>
                <w:color w:val="000000" w:themeColor="text1"/>
                <w:spacing w:val="-8"/>
              </w:rPr>
              <w:t xml:space="preserve">* KT __________ </w:t>
            </w:r>
          </w:p>
        </w:tc>
      </w:tr>
    </w:tbl>
    <w:p w14:paraId="750F259C" w14:textId="52887146" w:rsidR="00DE0E5B" w:rsidRDefault="00DE0E5B" w:rsidP="00094307">
      <w:pPr>
        <w:pStyle w:val="NormalWeb"/>
        <w:spacing w:before="0" w:beforeAutospacing="0" w:after="0" w:afterAutospacing="0"/>
        <w:rPr>
          <w:b/>
          <w:bCs/>
        </w:rPr>
      </w:pPr>
    </w:p>
    <w:p w14:paraId="6C5269AB" w14:textId="7679C604" w:rsidR="00FF3487" w:rsidRDefault="000512CE" w:rsidP="00D948DB">
      <w:pPr>
        <w:spacing w:after="60"/>
        <w:ind w:right="28"/>
        <w:rPr>
          <w:b/>
          <w:bCs/>
        </w:rPr>
      </w:pPr>
      <w:r>
        <w:rPr>
          <w:rFonts w:ascii="VNI-Times" w:hAnsi="VNI-Times"/>
          <w:b/>
          <w:sz w:val="36"/>
          <w:szCs w:val="36"/>
        </w:rPr>
        <mc:AlternateContent>
          <mc:Choice Requires="wps">
            <w:drawing>
              <wp:anchor distT="0" distB="0" distL="114300" distR="114300" simplePos="0" relativeHeight="253229055" behindDoc="1" locked="0" layoutInCell="1" allowOverlap="1" wp14:anchorId="5D3227BD" wp14:editId="7923E736">
                <wp:simplePos x="0" y="0"/>
                <wp:positionH relativeFrom="column">
                  <wp:posOffset>53159</wp:posOffset>
                </wp:positionH>
                <wp:positionV relativeFrom="paragraph">
                  <wp:posOffset>177165</wp:posOffset>
                </wp:positionV>
                <wp:extent cx="5967095" cy="1273628"/>
                <wp:effectExtent l="0" t="0" r="14605" b="22225"/>
                <wp:wrapNone/>
                <wp:docPr id="830" name="10-Khu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7095" cy="1273628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CAC13ED" w14:textId="77777777" w:rsidR="006A5AE5" w:rsidRPr="006A5AE5" w:rsidRDefault="006A5AE5" w:rsidP="006A5AE5">
                            <w:pPr>
                              <w:spacing w:after="120"/>
                              <w:ind w:right="-30"/>
                              <w:jc w:val="center"/>
                              <w:rPr>
                                <w:spacing w:val="-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3227BD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10-Khung" o:spid="_x0000_s1032" type="#_x0000_t98" style="position:absolute;margin-left:4.2pt;margin-top:13.95pt;width:469.85pt;height:100.3pt;z-index:-2500874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" strokecolor="gray [1629]">
                <v:textbox>
                  <w:txbxContent>
                    <w:p w14:paraId="1CAC13ED" w14:textId="77777777" w:rsidR="006A5AE5" w:rsidRPr="006A5AE5" w:rsidRDefault="006A5AE5" w:rsidP="006A5AE5">
                      <w:pPr>
                        <w:spacing w:after="120"/>
                        <w:ind w:right="-30"/>
                        <w:jc w:val="center"/>
                        <w:rPr>
                          <w:spacing w:val="-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48DB">
        <w:rPr>
          <w:b/>
          <w:spacing w:val="-6"/>
        </w:rPr>
        <w:t>10</w:t>
      </w:r>
      <w:r w:rsidR="00D948DB" w:rsidRPr="00A41E52">
        <w:rPr>
          <w:b/>
          <w:spacing w:val="-6"/>
        </w:rPr>
        <w:t>.</w:t>
      </w:r>
      <w:r w:rsidR="00D948DB">
        <w:rPr>
          <w:b/>
          <w:spacing w:val="-6"/>
        </w:rPr>
        <w:t xml:space="preserve"> </w:t>
      </w:r>
      <w:r w:rsidR="00FF3487" w:rsidRPr="00FF3487">
        <w:rPr>
          <w:b/>
          <w:bCs/>
        </w:rPr>
        <w:t>Hoàn chỉnh câu Kinh Thánh</w:t>
      </w:r>
      <w:r w:rsidR="00FF3487">
        <w:rPr>
          <w:b/>
          <w:bCs/>
        </w:rPr>
        <w:t>:</w:t>
      </w:r>
    </w:p>
    <w:p w14:paraId="4420AAB7" w14:textId="1091A47B" w:rsidR="000512CE" w:rsidRDefault="000512CE" w:rsidP="000512CE">
      <w:pPr>
        <w:tabs>
          <w:tab w:val="left" w:pos="993"/>
          <w:tab w:val="left" w:pos="4253"/>
        </w:tabs>
        <w:spacing w:before="120" w:after="120"/>
        <w:ind w:left="709" w:hanging="567"/>
        <w:rPr>
          <w:b/>
          <w:i/>
        </w:rPr>
      </w:pPr>
    </w:p>
    <w:p w14:paraId="29EBA083" w14:textId="2F066DC1" w:rsidR="00995C6F" w:rsidRDefault="00995C6F" w:rsidP="00094307">
      <w:pPr>
        <w:tabs>
          <w:tab w:val="left" w:pos="993"/>
          <w:tab w:val="left" w:pos="4253"/>
        </w:tabs>
        <w:spacing w:before="120" w:after="120"/>
        <w:ind w:left="851" w:hanging="283"/>
        <w:rPr>
          <w:b/>
          <w:i/>
        </w:rPr>
      </w:pPr>
      <w:r>
        <w:rPr>
          <w:b/>
          <w:bCs/>
          <w:i/>
          <w:iCs/>
          <w:color w:val="000000" w:themeColor="text1"/>
        </w:rPr>
        <w:t>“</w:t>
      </w:r>
      <w:r w:rsidR="000512CE" w:rsidRPr="000512CE">
        <w:rPr>
          <w:b/>
          <w:i/>
        </w:rPr>
        <w:t xml:space="preserve">Người nữ nầy là ai, hiện ra như </w:t>
      </w:r>
      <w:r w:rsidRPr="00995C6F">
        <w:rPr>
          <w:bCs/>
          <w:iCs/>
          <w:vertAlign w:val="subscript"/>
        </w:rPr>
        <w:t xml:space="preserve">. . . . . . . . . . . . . . . . . . . . . . . . . </w:t>
      </w:r>
      <w:r w:rsidR="000512CE" w:rsidRPr="000512CE">
        <w:rPr>
          <w:b/>
          <w:i/>
        </w:rPr>
        <w:t xml:space="preserve">, đẹp như </w:t>
      </w:r>
      <w:r>
        <w:rPr>
          <w:b/>
          <w:i/>
        </w:rPr>
        <w:t xml:space="preserve"> </w:t>
      </w:r>
      <w:r w:rsidRPr="00995C6F">
        <w:rPr>
          <w:bCs/>
          <w:iCs/>
          <w:vertAlign w:val="subscript"/>
        </w:rPr>
        <w:t>. . . . . . . . . . . . . . . . . . . . . . . . .</w:t>
      </w:r>
      <w:r>
        <w:rPr>
          <w:bCs/>
          <w:iCs/>
          <w:vertAlign w:val="subscript"/>
        </w:rPr>
        <w:t xml:space="preserve"> </w:t>
      </w:r>
      <w:r w:rsidR="000512CE" w:rsidRPr="000512CE">
        <w:rPr>
          <w:b/>
          <w:i/>
        </w:rPr>
        <w:t xml:space="preserve">, </w:t>
      </w:r>
    </w:p>
    <w:p w14:paraId="0ED09B8D" w14:textId="77777777" w:rsidR="00995C6F" w:rsidRDefault="000512CE" w:rsidP="00094307">
      <w:pPr>
        <w:tabs>
          <w:tab w:val="left" w:pos="993"/>
          <w:tab w:val="left" w:pos="4253"/>
        </w:tabs>
        <w:spacing w:before="120" w:after="120"/>
        <w:ind w:left="851" w:hanging="142"/>
        <w:rPr>
          <w:bCs/>
          <w:iCs/>
          <w:vertAlign w:val="subscript"/>
        </w:rPr>
      </w:pPr>
      <w:r w:rsidRPr="000512CE">
        <w:rPr>
          <w:b/>
          <w:i/>
        </w:rPr>
        <w:t xml:space="preserve">tinh sạch như </w:t>
      </w:r>
      <w:r w:rsidR="00995C6F" w:rsidRPr="00995C6F">
        <w:rPr>
          <w:bCs/>
          <w:iCs/>
          <w:vertAlign w:val="subscript"/>
        </w:rPr>
        <w:t>. . . . . . . . . . . . . . . . . . . . . . . .</w:t>
      </w:r>
      <w:r w:rsidRPr="000512CE">
        <w:rPr>
          <w:b/>
          <w:i/>
        </w:rPr>
        <w:t>, đáng sợ khác nào</w:t>
      </w:r>
      <w:r w:rsidR="00995C6F">
        <w:rPr>
          <w:b/>
          <w:i/>
        </w:rPr>
        <w:t xml:space="preserve"> </w:t>
      </w:r>
      <w:r w:rsidR="00995C6F" w:rsidRPr="00995C6F">
        <w:rPr>
          <w:bCs/>
          <w:iCs/>
          <w:vertAlign w:val="subscript"/>
        </w:rPr>
        <w:t xml:space="preserve">. . . . . . . . . . . . . . . . . . . . . . . . . . . . . . . . . . . . . . . </w:t>
      </w:r>
    </w:p>
    <w:p w14:paraId="6CE4D16B" w14:textId="587BD762" w:rsidR="000512CE" w:rsidRPr="00995C6F" w:rsidRDefault="00995C6F" w:rsidP="00094307">
      <w:pPr>
        <w:tabs>
          <w:tab w:val="left" w:pos="993"/>
          <w:tab w:val="left" w:pos="4253"/>
          <w:tab w:val="left" w:pos="6237"/>
          <w:tab w:val="left" w:pos="6521"/>
        </w:tabs>
        <w:spacing w:before="120" w:after="120"/>
        <w:ind w:left="851" w:hanging="142"/>
        <w:rPr>
          <w:spacing w:val="-6"/>
        </w:rPr>
      </w:pPr>
      <w:r w:rsidRPr="00995C6F">
        <w:rPr>
          <w:bCs/>
          <w:iCs/>
          <w:vertAlign w:val="subscript"/>
        </w:rPr>
        <w:t>. . . . . . . . . . . . . . . . . . . . . . . . . . . . . . . . . . . . . . . . . . . . . . . . . . . . . . . . .</w:t>
      </w:r>
      <w:r w:rsidRPr="00995C6F">
        <w:rPr>
          <w:b/>
          <w:bCs/>
          <w:i/>
          <w:iCs/>
          <w:color w:val="000000" w:themeColor="text1"/>
        </w:rPr>
        <w:t xml:space="preserve"> </w:t>
      </w:r>
      <w:r>
        <w:rPr>
          <w:b/>
          <w:bCs/>
          <w:i/>
          <w:iCs/>
          <w:color w:val="000000" w:themeColor="text1"/>
        </w:rPr>
        <w:t>”</w:t>
      </w:r>
      <w:r>
        <w:rPr>
          <w:b/>
          <w:bCs/>
          <w:color w:val="000000" w:themeColor="text1"/>
        </w:rPr>
        <w:tab/>
      </w:r>
      <w:r>
        <w:t>*</w:t>
      </w:r>
      <w:r w:rsidR="001D47D5">
        <w:t xml:space="preserve"> </w:t>
      </w:r>
      <w:r>
        <w:t>K</w:t>
      </w:r>
      <w:r w:rsidRPr="003719E3">
        <w:t>T</w:t>
      </w:r>
      <w:r>
        <w:t>__________</w:t>
      </w:r>
    </w:p>
    <w:p w14:paraId="5EB80DEE" w14:textId="2840E067" w:rsidR="000536C1" w:rsidRDefault="000536C1" w:rsidP="00D948DB">
      <w:pPr>
        <w:spacing w:after="60"/>
        <w:ind w:right="28"/>
        <w:rPr>
          <w:b/>
          <w:bCs/>
        </w:rPr>
      </w:pPr>
    </w:p>
    <w:p w14:paraId="30ACC134" w14:textId="652898AA" w:rsidR="00FF3487" w:rsidRPr="00DC5869" w:rsidRDefault="00FF3487" w:rsidP="00E11FCF">
      <w:pPr>
        <w:pStyle w:val="NormalWeb"/>
        <w:spacing w:before="120" w:beforeAutospacing="0" w:after="120" w:afterAutospacing="0"/>
        <w:rPr>
          <w:b/>
          <w:bCs/>
          <w:i/>
          <w:iCs/>
          <w:sz w:val="20"/>
          <w:szCs w:val="20"/>
        </w:rPr>
      </w:pPr>
      <w:r w:rsidRPr="00DC5869">
        <w:rPr>
          <w:b/>
          <w:bCs/>
          <w:i/>
          <w:iCs/>
        </w:rPr>
        <w:t xml:space="preserve">   </w:t>
      </w:r>
    </w:p>
    <w:p w14:paraId="6CA41452" w14:textId="61759590" w:rsidR="00441B1B" w:rsidRDefault="006D1351" w:rsidP="00441B1B">
      <w:pPr>
        <w:pStyle w:val="NormalWeb"/>
        <w:tabs>
          <w:tab w:val="left" w:pos="6237"/>
        </w:tabs>
        <w:spacing w:before="120" w:beforeAutospacing="0" w:after="120" w:afterAutospacing="0"/>
      </w:pPr>
      <w:r>
        <w:rPr>
          <w:b/>
          <w:noProof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114F1196">
                <wp:simplePos x="0" y="0"/>
                <wp:positionH relativeFrom="column">
                  <wp:posOffset>-95885</wp:posOffset>
                </wp:positionH>
                <wp:positionV relativeFrom="paragraph">
                  <wp:posOffset>65677</wp:posOffset>
                </wp:positionV>
                <wp:extent cx="6317615" cy="1329690"/>
                <wp:effectExtent l="0" t="0" r="26035" b="22860"/>
                <wp:wrapNone/>
                <wp:docPr id="9" name="Group TB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25431B2B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 0</w:t>
                              </w:r>
                              <w:r w:rsidR="00D31314">
                                <w:rPr>
                                  <w:b/>
                                  <w:sz w:val="20"/>
                                  <w:szCs w:val="20"/>
                                </w:rPr>
                                <w:t>9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</w:t>
                              </w:r>
                              <w:r w:rsidR="00D31314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8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9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TB" o:spid="_x0000_s1033" style="position:absolute;margin-left:-7.55pt;margin-top:5.15pt;width:497.45pt;height:104.7pt;z-index:253230080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">
                <v:shape id="Text Box 58305530" o:spid="_x0000_s1034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25431B2B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 0</w:t>
                        </w:r>
                        <w:r w:rsidR="00D31314">
                          <w:rPr>
                            <w:b/>
                            <w:sz w:val="20"/>
                            <w:szCs w:val="20"/>
                          </w:rPr>
                          <w:t>9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0</w:t>
                        </w:r>
                        <w:r w:rsidR="00D31314">
                          <w:rPr>
                            <w:b/>
                            <w:bCs/>
                            <w:sz w:val="20"/>
                            <w:szCs w:val="20"/>
                          </w:rPr>
                          <w:t>8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3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1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 id="Picture 326464871" o:spid="_x0000_s1035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2" o:title=""/>
                </v:shape>
              </v:group>
            </w:pict>
          </mc:Fallback>
        </mc:AlternateContent>
      </w:r>
    </w:p>
    <w:p w14:paraId="365D879B" w14:textId="02046DA8" w:rsidR="00783578" w:rsidRDefault="00783578" w:rsidP="00783578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567" w:hanging="283"/>
      </w:pPr>
    </w:p>
    <w:p w14:paraId="534AC561" w14:textId="6E548AD1" w:rsidR="000E5CAF" w:rsidRDefault="000E5CAF" w:rsidP="000E5CAF">
      <w:pPr>
        <w:pStyle w:val="NormalWeb"/>
        <w:tabs>
          <w:tab w:val="left" w:pos="6804"/>
        </w:tabs>
        <w:spacing w:before="120" w:beforeAutospacing="0" w:after="120" w:afterAutospacing="0"/>
        <w:ind w:left="426" w:hanging="284"/>
        <w:sectPr w:rsidR="000E5CAF" w:rsidSect="009E0771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0C998B61" w14:textId="54294AC0" w:rsidR="007C70BC" w:rsidRDefault="007C70BC" w:rsidP="000E5CAF">
      <w:pPr>
        <w:pStyle w:val="NormalWeb"/>
        <w:spacing w:before="120" w:beforeAutospacing="0" w:after="120" w:afterAutospacing="0"/>
        <w:sectPr w:rsidR="007C70BC" w:rsidSect="00083AFE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23F41201" w14:textId="320F19C4" w:rsidR="00DC5869" w:rsidRDefault="00DC5869" w:rsidP="00DC5869">
      <w:pPr>
        <w:spacing w:after="160" w:line="259" w:lineRule="auto"/>
        <w:rPr>
          <w:b/>
          <w:bCs/>
          <w:noProof w:val="0"/>
        </w:rPr>
      </w:pPr>
    </w:p>
    <w:bookmarkEnd w:id="0"/>
    <w:bookmarkEnd w:id="1"/>
    <w:bookmarkEnd w:id="2"/>
    <w:bookmarkEnd w:id="3"/>
    <w:bookmarkEnd w:id="4"/>
    <w:bookmarkEnd w:id="5"/>
    <w:bookmarkEnd w:id="6"/>
    <w:p w14:paraId="3507B217" w14:textId="6A2E39B2" w:rsidR="00DC5869" w:rsidRDefault="00DC5869" w:rsidP="00DC5869">
      <w:pPr>
        <w:spacing w:after="160" w:line="259" w:lineRule="auto"/>
        <w:rPr>
          <w:b/>
          <w:bCs/>
          <w:noProof w:val="0"/>
        </w:rPr>
      </w:pPr>
    </w:p>
    <w:sectPr w:rsidR="00DC5869" w:rsidSect="00083AF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7" o:spid="_x0000_i1025" type="#_x0000_t75" style="width:363.2pt;height:39.65pt;visibility:visible;mso-wrap-style:square" o:bullet="t">
        <v:imagedata r:id="rId1" o:title=""/>
      </v:shape>
    </w:pict>
  </w:numPicBullet>
  <w:abstractNum w:abstractNumId="0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11A9A"/>
    <w:multiLevelType w:val="hybridMultilevel"/>
    <w:tmpl w:val="E9D05674"/>
    <w:lvl w:ilvl="0" w:tplc="A1BAD8BA">
      <w:start w:val="1"/>
      <w:numFmt w:val="bullet"/>
      <w:lvlText w:val=""/>
      <w:lvlJc w:val="left"/>
      <w:pPr>
        <w:ind w:left="2203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num w:numId="1" w16cid:durableId="1578395015">
    <w:abstractNumId w:val="2"/>
  </w:num>
  <w:num w:numId="2" w16cid:durableId="1697340666">
    <w:abstractNumId w:val="3"/>
  </w:num>
  <w:num w:numId="3" w16cid:durableId="326447461">
    <w:abstractNumId w:val="4"/>
  </w:num>
  <w:num w:numId="4" w16cid:durableId="1166557355">
    <w:abstractNumId w:val="1"/>
  </w:num>
  <w:num w:numId="5" w16cid:durableId="716508850">
    <w:abstractNumId w:val="0"/>
  </w:num>
  <w:num w:numId="6" w16cid:durableId="140609990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wNTEwMTIwMDU0MjFR0lEKTi0uzszPAykwrAUAgeeAC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251"/>
    <w:rsid w:val="000075B2"/>
    <w:rsid w:val="00007EA5"/>
    <w:rsid w:val="00010478"/>
    <w:rsid w:val="00010BAD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26A"/>
    <w:rsid w:val="00017E87"/>
    <w:rsid w:val="00017EFB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417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38C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30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2CE"/>
    <w:rsid w:val="00051698"/>
    <w:rsid w:val="000516F3"/>
    <w:rsid w:val="00052066"/>
    <w:rsid w:val="000529ED"/>
    <w:rsid w:val="00052FD4"/>
    <w:rsid w:val="0005348A"/>
    <w:rsid w:val="00053650"/>
    <w:rsid w:val="000536C1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2AD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DA3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307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862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764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AF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0E41"/>
    <w:rsid w:val="001314CE"/>
    <w:rsid w:val="00131C59"/>
    <w:rsid w:val="00131E18"/>
    <w:rsid w:val="00131E8A"/>
    <w:rsid w:val="00132106"/>
    <w:rsid w:val="001323A7"/>
    <w:rsid w:val="001323F0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49B6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660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96D87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0E7E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36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7D5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90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DDA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03B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4FF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11F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7D0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063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37C23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1C3"/>
    <w:rsid w:val="003662F7"/>
    <w:rsid w:val="00367072"/>
    <w:rsid w:val="003673B2"/>
    <w:rsid w:val="00367E1E"/>
    <w:rsid w:val="003702B6"/>
    <w:rsid w:val="003705B9"/>
    <w:rsid w:val="003715B8"/>
    <w:rsid w:val="003717BB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E70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0D1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1B1B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10F"/>
    <w:rsid w:val="0044520A"/>
    <w:rsid w:val="00445C42"/>
    <w:rsid w:val="00445D7E"/>
    <w:rsid w:val="00445DB8"/>
    <w:rsid w:val="00445E70"/>
    <w:rsid w:val="00445E80"/>
    <w:rsid w:val="00446A65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C0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828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6AA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6991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929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724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B86"/>
    <w:rsid w:val="00511E06"/>
    <w:rsid w:val="005129A8"/>
    <w:rsid w:val="00512ABA"/>
    <w:rsid w:val="00512B4A"/>
    <w:rsid w:val="0051368D"/>
    <w:rsid w:val="00513959"/>
    <w:rsid w:val="00513B6D"/>
    <w:rsid w:val="00513C3D"/>
    <w:rsid w:val="00513EC7"/>
    <w:rsid w:val="005141B5"/>
    <w:rsid w:val="00514923"/>
    <w:rsid w:val="00514AF6"/>
    <w:rsid w:val="0051523D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1AD"/>
    <w:rsid w:val="005206D6"/>
    <w:rsid w:val="005211A2"/>
    <w:rsid w:val="005213D7"/>
    <w:rsid w:val="0052178A"/>
    <w:rsid w:val="00521D97"/>
    <w:rsid w:val="00521F3E"/>
    <w:rsid w:val="00522960"/>
    <w:rsid w:val="00522E1D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57A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7A2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8E5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05E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954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86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760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7A0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90D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6681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0F64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5B93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5F7C85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427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58D3"/>
    <w:rsid w:val="0065611B"/>
    <w:rsid w:val="00656563"/>
    <w:rsid w:val="006569A1"/>
    <w:rsid w:val="0065750F"/>
    <w:rsid w:val="0065767D"/>
    <w:rsid w:val="006576D4"/>
    <w:rsid w:val="00657813"/>
    <w:rsid w:val="00660343"/>
    <w:rsid w:val="00660A7A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65D"/>
    <w:rsid w:val="006817B8"/>
    <w:rsid w:val="006818EE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6FD3"/>
    <w:rsid w:val="00697341"/>
    <w:rsid w:val="006975AD"/>
    <w:rsid w:val="006A0184"/>
    <w:rsid w:val="006A0A40"/>
    <w:rsid w:val="006A0F7E"/>
    <w:rsid w:val="006A11F2"/>
    <w:rsid w:val="006A1BEA"/>
    <w:rsid w:val="006A1CB4"/>
    <w:rsid w:val="006A2282"/>
    <w:rsid w:val="006A2322"/>
    <w:rsid w:val="006A23BA"/>
    <w:rsid w:val="006A28B2"/>
    <w:rsid w:val="006A2A9B"/>
    <w:rsid w:val="006A2E6B"/>
    <w:rsid w:val="006A2FF8"/>
    <w:rsid w:val="006A322B"/>
    <w:rsid w:val="006A327C"/>
    <w:rsid w:val="006A3455"/>
    <w:rsid w:val="006A50A0"/>
    <w:rsid w:val="006A5AE5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351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43B2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C83"/>
    <w:rsid w:val="006F1F88"/>
    <w:rsid w:val="006F2A28"/>
    <w:rsid w:val="006F2C0C"/>
    <w:rsid w:val="006F2FA0"/>
    <w:rsid w:val="006F31B9"/>
    <w:rsid w:val="006F32F6"/>
    <w:rsid w:val="006F34E0"/>
    <w:rsid w:val="006F3546"/>
    <w:rsid w:val="006F3FB6"/>
    <w:rsid w:val="006F403B"/>
    <w:rsid w:val="006F405A"/>
    <w:rsid w:val="006F413C"/>
    <w:rsid w:val="006F4772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625"/>
    <w:rsid w:val="007207F3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3C09"/>
    <w:rsid w:val="0072405F"/>
    <w:rsid w:val="00724B92"/>
    <w:rsid w:val="00724D9A"/>
    <w:rsid w:val="00724F7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11D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89"/>
    <w:rsid w:val="007826F8"/>
    <w:rsid w:val="0078332A"/>
    <w:rsid w:val="00783578"/>
    <w:rsid w:val="007841D5"/>
    <w:rsid w:val="007842F3"/>
    <w:rsid w:val="00784A15"/>
    <w:rsid w:val="00784D8D"/>
    <w:rsid w:val="007850C8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4F9B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54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14"/>
    <w:rsid w:val="007B49C8"/>
    <w:rsid w:val="007B4A19"/>
    <w:rsid w:val="007B4BEC"/>
    <w:rsid w:val="007B4C9C"/>
    <w:rsid w:val="007B4F4B"/>
    <w:rsid w:val="007B50D7"/>
    <w:rsid w:val="007B57ED"/>
    <w:rsid w:val="007B584B"/>
    <w:rsid w:val="007B5F5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A8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817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799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3D6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9C1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2AC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6D4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996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7CF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4A56"/>
    <w:rsid w:val="008B4D45"/>
    <w:rsid w:val="008B4DA0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5F8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26C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988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242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91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37C80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528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2F5D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8AA"/>
    <w:rsid w:val="00957E4B"/>
    <w:rsid w:val="00960193"/>
    <w:rsid w:val="009605AB"/>
    <w:rsid w:val="00960D27"/>
    <w:rsid w:val="00961427"/>
    <w:rsid w:val="00961739"/>
    <w:rsid w:val="00962031"/>
    <w:rsid w:val="0096204A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C6F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A7F56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59C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4D4E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71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B3A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52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090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6E47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2D4E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2B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5B7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593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2BC1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2FF6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37C"/>
    <w:rsid w:val="00B52A13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201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6D3E"/>
    <w:rsid w:val="00B872B6"/>
    <w:rsid w:val="00B9008B"/>
    <w:rsid w:val="00B901C5"/>
    <w:rsid w:val="00B903AC"/>
    <w:rsid w:val="00B908B9"/>
    <w:rsid w:val="00B91E8B"/>
    <w:rsid w:val="00B926CD"/>
    <w:rsid w:val="00B9276D"/>
    <w:rsid w:val="00B92B77"/>
    <w:rsid w:val="00B92D08"/>
    <w:rsid w:val="00B92E5B"/>
    <w:rsid w:val="00B93243"/>
    <w:rsid w:val="00B936B9"/>
    <w:rsid w:val="00B937D3"/>
    <w:rsid w:val="00B938A0"/>
    <w:rsid w:val="00B93950"/>
    <w:rsid w:val="00B93A6C"/>
    <w:rsid w:val="00B93E07"/>
    <w:rsid w:val="00B93F67"/>
    <w:rsid w:val="00B9409F"/>
    <w:rsid w:val="00B943FE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19B3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2AF1"/>
    <w:rsid w:val="00BC37AC"/>
    <w:rsid w:val="00BC3E5F"/>
    <w:rsid w:val="00BC3EB1"/>
    <w:rsid w:val="00BC3EFA"/>
    <w:rsid w:val="00BC4218"/>
    <w:rsid w:val="00BC4263"/>
    <w:rsid w:val="00BC4B48"/>
    <w:rsid w:val="00BC4C7B"/>
    <w:rsid w:val="00BC4DE3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7DD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7D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D7D67"/>
    <w:rsid w:val="00BE14B2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52E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515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0E32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4F70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5F1B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80D"/>
    <w:rsid w:val="00CE2EC4"/>
    <w:rsid w:val="00CE2EF9"/>
    <w:rsid w:val="00CE315E"/>
    <w:rsid w:val="00CE317A"/>
    <w:rsid w:val="00CE3323"/>
    <w:rsid w:val="00CE3352"/>
    <w:rsid w:val="00CE35AD"/>
    <w:rsid w:val="00CE371C"/>
    <w:rsid w:val="00CE3A58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DEF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8B7"/>
    <w:rsid w:val="00D1794D"/>
    <w:rsid w:val="00D17E33"/>
    <w:rsid w:val="00D201F0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4DAA"/>
    <w:rsid w:val="00D26031"/>
    <w:rsid w:val="00D26098"/>
    <w:rsid w:val="00D272BB"/>
    <w:rsid w:val="00D3051D"/>
    <w:rsid w:val="00D306B6"/>
    <w:rsid w:val="00D31314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8B8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4D6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48DB"/>
    <w:rsid w:val="00D95820"/>
    <w:rsid w:val="00D95897"/>
    <w:rsid w:val="00D95E76"/>
    <w:rsid w:val="00D95EA1"/>
    <w:rsid w:val="00D96031"/>
    <w:rsid w:val="00D9633A"/>
    <w:rsid w:val="00D972BC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22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869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DF8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E5B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344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1FCF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23F"/>
    <w:rsid w:val="00E32600"/>
    <w:rsid w:val="00E32F67"/>
    <w:rsid w:val="00E33566"/>
    <w:rsid w:val="00E3356B"/>
    <w:rsid w:val="00E336C6"/>
    <w:rsid w:val="00E33C98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5FA2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C74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867"/>
    <w:rsid w:val="00E72A91"/>
    <w:rsid w:val="00E732F8"/>
    <w:rsid w:val="00E73822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0FD3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2AF5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4C00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0A5"/>
    <w:rsid w:val="00EF730E"/>
    <w:rsid w:val="00EF7567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235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263"/>
    <w:rsid w:val="00F80965"/>
    <w:rsid w:val="00F80996"/>
    <w:rsid w:val="00F81343"/>
    <w:rsid w:val="00F81635"/>
    <w:rsid w:val="00F81C7D"/>
    <w:rsid w:val="00F8215E"/>
    <w:rsid w:val="00F82345"/>
    <w:rsid w:val="00F82490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BEB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0597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487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59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2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B322B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38145-E2A5-4903-B849-F54402DAF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49</Words>
  <Characters>2053</Characters>
  <Application>Microsoft Office Word</Application>
  <DocSecurity>0</DocSecurity>
  <Lines>163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6-03-01T09:30:00Z</cp:lastPrinted>
  <dcterms:created xsi:type="dcterms:W3CDTF">2026-02-28T21:12:00Z</dcterms:created>
  <dcterms:modified xsi:type="dcterms:W3CDTF">2026-03-01T15:54:00Z</dcterms:modified>
</cp:coreProperties>
</file>